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4C14F" w14:textId="77777777" w:rsidR="00F77AF9" w:rsidRPr="00DA4A9E" w:rsidRDefault="00F77AF9" w:rsidP="00F77AF9">
      <w:pPr>
        <w:rPr>
          <w:rFonts w:cstheme="minorHAnsi"/>
          <w:b/>
          <w:bCs/>
          <w:sz w:val="56"/>
          <w:szCs w:val="56"/>
        </w:rPr>
      </w:pPr>
    </w:p>
    <w:p w14:paraId="4848D0AF" w14:textId="63C7837F" w:rsidR="00F77AF9" w:rsidRPr="00DA4A9E" w:rsidRDefault="00F77AF9" w:rsidP="00F77AF9">
      <w:pPr>
        <w:pStyle w:val="Header"/>
        <w:jc w:val="center"/>
        <w:rPr>
          <w:rFonts w:cstheme="minorHAnsi"/>
          <w:b/>
          <w:bCs/>
          <w:sz w:val="50"/>
          <w:szCs w:val="50"/>
        </w:rPr>
      </w:pPr>
      <w:r w:rsidRPr="00DA4A9E">
        <w:rPr>
          <w:rFonts w:cstheme="minorHAnsi"/>
          <w:b/>
          <w:bCs/>
          <w:sz w:val="50"/>
          <w:szCs w:val="50"/>
        </w:rPr>
        <w:t xml:space="preserve">Module </w:t>
      </w:r>
      <w:r w:rsidR="00420CCE">
        <w:rPr>
          <w:rFonts w:cstheme="minorHAnsi"/>
          <w:b/>
          <w:bCs/>
          <w:sz w:val="50"/>
          <w:szCs w:val="50"/>
        </w:rPr>
        <w:t>4</w:t>
      </w:r>
      <w:r w:rsidRPr="00DA4A9E">
        <w:rPr>
          <w:rFonts w:cstheme="minorHAnsi"/>
          <w:b/>
          <w:bCs/>
          <w:sz w:val="50"/>
          <w:szCs w:val="50"/>
        </w:rPr>
        <w:t xml:space="preserve"> Project </w:t>
      </w:r>
      <w:r w:rsidR="00420CCE">
        <w:rPr>
          <w:rFonts w:cstheme="minorHAnsi"/>
          <w:b/>
          <w:bCs/>
          <w:sz w:val="50"/>
          <w:szCs w:val="50"/>
        </w:rPr>
        <w:t>4</w:t>
      </w:r>
    </w:p>
    <w:p w14:paraId="2C7AB360" w14:textId="77777777" w:rsidR="00F77AF9" w:rsidRPr="00DA4A9E" w:rsidRDefault="00F77AF9" w:rsidP="00F77AF9">
      <w:pPr>
        <w:jc w:val="center"/>
        <w:rPr>
          <w:rFonts w:cstheme="minorHAnsi"/>
          <w:b/>
          <w:bCs/>
          <w:sz w:val="32"/>
          <w:szCs w:val="32"/>
        </w:rPr>
      </w:pPr>
      <w:r w:rsidRPr="00DA4A9E">
        <w:rPr>
          <w:rFonts w:cstheme="minorHAnsi"/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43918076" wp14:editId="3FFA05B6">
            <wp:simplePos x="0" y="0"/>
            <wp:positionH relativeFrom="column">
              <wp:posOffset>1676400</wp:posOffset>
            </wp:positionH>
            <wp:positionV relativeFrom="paragraph">
              <wp:posOffset>484505</wp:posOffset>
            </wp:positionV>
            <wp:extent cx="2295525" cy="2295525"/>
            <wp:effectExtent l="0" t="0" r="0" b="0"/>
            <wp:wrapTight wrapText="bothSides">
              <wp:wrapPolygon edited="0">
                <wp:start x="1972" y="3944"/>
                <wp:lineTo x="1972" y="4481"/>
                <wp:lineTo x="4840" y="7170"/>
                <wp:lineTo x="5019" y="9680"/>
                <wp:lineTo x="2151" y="10217"/>
                <wp:lineTo x="2151" y="12548"/>
                <wp:lineTo x="4302" y="13444"/>
                <wp:lineTo x="4302" y="15774"/>
                <wp:lineTo x="3227" y="16491"/>
                <wp:lineTo x="2868" y="17029"/>
                <wp:lineTo x="2868" y="17567"/>
                <wp:lineTo x="17388" y="17567"/>
                <wp:lineTo x="17567" y="7170"/>
                <wp:lineTo x="19539" y="4481"/>
                <wp:lineTo x="19539" y="3944"/>
                <wp:lineTo x="1972" y="3944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402FA1" w14:textId="77777777" w:rsidR="00F77AF9" w:rsidRPr="00DA4A9E" w:rsidRDefault="00F77AF9" w:rsidP="00F77AF9">
      <w:pPr>
        <w:rPr>
          <w:rFonts w:cstheme="minorHAnsi"/>
          <w:b/>
          <w:bCs/>
          <w:sz w:val="32"/>
          <w:szCs w:val="32"/>
        </w:rPr>
      </w:pPr>
    </w:p>
    <w:p w14:paraId="0B7037D1" w14:textId="77777777" w:rsidR="00F77AF9" w:rsidRPr="00DA4A9E" w:rsidRDefault="00F77AF9" w:rsidP="00F77AF9">
      <w:pPr>
        <w:rPr>
          <w:rFonts w:cstheme="minorHAnsi"/>
          <w:b/>
          <w:bCs/>
          <w:sz w:val="32"/>
          <w:szCs w:val="32"/>
        </w:rPr>
      </w:pPr>
    </w:p>
    <w:p w14:paraId="6B19F802" w14:textId="77777777" w:rsidR="00F77AF9" w:rsidRPr="00DA4A9E" w:rsidRDefault="00F77AF9" w:rsidP="00F77AF9">
      <w:pPr>
        <w:rPr>
          <w:rFonts w:cstheme="minorHAnsi"/>
          <w:b/>
          <w:bCs/>
          <w:sz w:val="32"/>
          <w:szCs w:val="32"/>
        </w:rPr>
      </w:pPr>
    </w:p>
    <w:p w14:paraId="5E4C4F93" w14:textId="77777777" w:rsidR="00F77AF9" w:rsidRPr="00DA4A9E" w:rsidRDefault="00F77AF9" w:rsidP="00F77AF9">
      <w:pPr>
        <w:rPr>
          <w:rFonts w:cstheme="minorHAnsi"/>
          <w:b/>
          <w:bCs/>
          <w:sz w:val="32"/>
          <w:szCs w:val="32"/>
        </w:rPr>
      </w:pPr>
    </w:p>
    <w:p w14:paraId="30959524" w14:textId="77777777" w:rsidR="00F77AF9" w:rsidRPr="00DA4A9E" w:rsidRDefault="00F77AF9" w:rsidP="00F77AF9">
      <w:pPr>
        <w:rPr>
          <w:rFonts w:cstheme="minorHAnsi"/>
          <w:b/>
          <w:bCs/>
          <w:sz w:val="32"/>
          <w:szCs w:val="32"/>
        </w:rPr>
      </w:pPr>
    </w:p>
    <w:p w14:paraId="75875EA4" w14:textId="77777777" w:rsidR="00F77AF9" w:rsidRPr="00DA4A9E" w:rsidRDefault="00F77AF9" w:rsidP="00F77AF9">
      <w:pPr>
        <w:rPr>
          <w:rFonts w:cstheme="minorHAnsi"/>
          <w:b/>
          <w:bCs/>
          <w:sz w:val="32"/>
          <w:szCs w:val="32"/>
        </w:rPr>
      </w:pPr>
    </w:p>
    <w:p w14:paraId="6546AE3D" w14:textId="226803E0" w:rsidR="00F77AF9" w:rsidRPr="00DA4A9E" w:rsidRDefault="00F77AF9" w:rsidP="00F77AF9">
      <w:pPr>
        <w:jc w:val="center"/>
        <w:rPr>
          <w:rFonts w:cstheme="minorHAnsi"/>
          <w:b/>
          <w:bCs/>
          <w:sz w:val="44"/>
          <w:szCs w:val="44"/>
        </w:rPr>
      </w:pPr>
      <w:r w:rsidRPr="00DA4A9E">
        <w:rPr>
          <w:rFonts w:cstheme="minorHAnsi"/>
          <w:b/>
          <w:bCs/>
          <w:sz w:val="44"/>
          <w:szCs w:val="44"/>
        </w:rPr>
        <w:t>By</w:t>
      </w:r>
    </w:p>
    <w:p w14:paraId="63975351" w14:textId="77777777" w:rsidR="00F77AF9" w:rsidRPr="00DA4A9E" w:rsidRDefault="00F77AF9" w:rsidP="00F77AF9">
      <w:pPr>
        <w:jc w:val="center"/>
        <w:rPr>
          <w:rFonts w:cstheme="minorHAnsi"/>
          <w:b/>
          <w:bCs/>
          <w:sz w:val="40"/>
          <w:szCs w:val="40"/>
        </w:rPr>
      </w:pPr>
      <w:r w:rsidRPr="00DA4A9E">
        <w:rPr>
          <w:rFonts w:cstheme="minorHAnsi"/>
          <w:b/>
          <w:bCs/>
          <w:sz w:val="40"/>
          <w:szCs w:val="40"/>
        </w:rPr>
        <w:t>Sunil Raj Thota</w:t>
      </w:r>
    </w:p>
    <w:p w14:paraId="3F643F9D" w14:textId="6EE816C0" w:rsidR="00F77AF9" w:rsidRPr="00DA4A9E" w:rsidRDefault="00F77AF9" w:rsidP="00F77AF9">
      <w:pPr>
        <w:jc w:val="center"/>
        <w:rPr>
          <w:rFonts w:cstheme="minorHAnsi"/>
          <w:b/>
          <w:bCs/>
          <w:sz w:val="44"/>
          <w:szCs w:val="44"/>
        </w:rPr>
      </w:pPr>
    </w:p>
    <w:p w14:paraId="03E9472D" w14:textId="77777777" w:rsidR="00F77AF9" w:rsidRPr="00DA4A9E" w:rsidRDefault="00F77AF9" w:rsidP="00F77AF9">
      <w:pPr>
        <w:jc w:val="center"/>
        <w:rPr>
          <w:rFonts w:cstheme="minorHAnsi"/>
          <w:b/>
          <w:bCs/>
          <w:sz w:val="36"/>
          <w:szCs w:val="36"/>
        </w:rPr>
      </w:pPr>
    </w:p>
    <w:p w14:paraId="275C345C" w14:textId="16B14522" w:rsidR="00F77AF9" w:rsidRPr="00DA4A9E" w:rsidRDefault="00F77AF9" w:rsidP="00F77AF9">
      <w:pPr>
        <w:jc w:val="center"/>
        <w:rPr>
          <w:rFonts w:cstheme="minorHAnsi"/>
          <w:b/>
          <w:bCs/>
          <w:sz w:val="36"/>
          <w:szCs w:val="36"/>
        </w:rPr>
      </w:pPr>
      <w:r w:rsidRPr="00DA4A9E">
        <w:rPr>
          <w:rFonts w:cstheme="minorHAnsi"/>
          <w:b/>
          <w:bCs/>
          <w:sz w:val="36"/>
          <w:szCs w:val="36"/>
        </w:rPr>
        <w:t>Date: 03/</w:t>
      </w:r>
      <w:r w:rsidR="00C51772" w:rsidRPr="00DA4A9E">
        <w:rPr>
          <w:rFonts w:cstheme="minorHAnsi"/>
          <w:b/>
          <w:bCs/>
          <w:sz w:val="36"/>
          <w:szCs w:val="36"/>
        </w:rPr>
        <w:t>2</w:t>
      </w:r>
      <w:r w:rsidR="00420CCE">
        <w:rPr>
          <w:rFonts w:cstheme="minorHAnsi"/>
          <w:b/>
          <w:bCs/>
          <w:sz w:val="36"/>
          <w:szCs w:val="36"/>
        </w:rPr>
        <w:t>8</w:t>
      </w:r>
      <w:r w:rsidRPr="00DA4A9E">
        <w:rPr>
          <w:rFonts w:cstheme="minorHAnsi"/>
          <w:b/>
          <w:bCs/>
          <w:sz w:val="36"/>
          <w:szCs w:val="36"/>
        </w:rPr>
        <w:t>/2021</w:t>
      </w:r>
    </w:p>
    <w:p w14:paraId="17516AF1" w14:textId="44D3956C" w:rsidR="00F77AF9" w:rsidRPr="00DA4A9E" w:rsidRDefault="00F77AF9" w:rsidP="00F77AF9">
      <w:pPr>
        <w:jc w:val="center"/>
        <w:rPr>
          <w:rFonts w:cstheme="minorHAnsi"/>
          <w:b/>
          <w:bCs/>
          <w:sz w:val="44"/>
          <w:szCs w:val="44"/>
        </w:rPr>
      </w:pPr>
      <w:r w:rsidRPr="00DA4A9E">
        <w:rPr>
          <w:rFonts w:cstheme="minorHAnsi"/>
          <w:b/>
          <w:bCs/>
          <w:sz w:val="36"/>
          <w:szCs w:val="36"/>
        </w:rPr>
        <w:t xml:space="preserve">Title: Project </w:t>
      </w:r>
      <w:r w:rsidR="00420CCE">
        <w:rPr>
          <w:rFonts w:cstheme="minorHAnsi"/>
          <w:b/>
          <w:bCs/>
          <w:sz w:val="36"/>
          <w:szCs w:val="36"/>
        </w:rPr>
        <w:t>4</w:t>
      </w:r>
      <w:r w:rsidRPr="00DA4A9E">
        <w:rPr>
          <w:rFonts w:cstheme="minorHAnsi"/>
          <w:b/>
          <w:bCs/>
          <w:sz w:val="36"/>
          <w:szCs w:val="36"/>
        </w:rPr>
        <w:t xml:space="preserve"> Report</w:t>
      </w:r>
    </w:p>
    <w:p w14:paraId="298057E6" w14:textId="2EBC7415" w:rsidR="00F77AF9" w:rsidRPr="00DA4A9E" w:rsidRDefault="00F77AF9" w:rsidP="00F77AF9">
      <w:pPr>
        <w:jc w:val="center"/>
        <w:rPr>
          <w:rFonts w:cstheme="minorHAnsi"/>
          <w:b/>
          <w:bCs/>
          <w:sz w:val="44"/>
          <w:szCs w:val="44"/>
        </w:rPr>
      </w:pPr>
      <w:r w:rsidRPr="00DA4A9E">
        <w:rPr>
          <w:rFonts w:cstheme="minorHAnsi"/>
          <w:b/>
          <w:bCs/>
          <w:sz w:val="44"/>
          <w:szCs w:val="44"/>
        </w:rPr>
        <w:t>ALY 605</w:t>
      </w:r>
      <w:r w:rsidR="00E33E3F" w:rsidRPr="00DA4A9E">
        <w:rPr>
          <w:rFonts w:cstheme="minorHAnsi"/>
          <w:b/>
          <w:bCs/>
          <w:sz w:val="44"/>
          <w:szCs w:val="44"/>
        </w:rPr>
        <w:t>0</w:t>
      </w:r>
      <w:r w:rsidRPr="00DA4A9E">
        <w:rPr>
          <w:rFonts w:cstheme="minorHAnsi"/>
          <w:b/>
          <w:bCs/>
          <w:sz w:val="44"/>
          <w:szCs w:val="44"/>
        </w:rPr>
        <w:t xml:space="preserve"> – Introduction to Enterprise Analytics</w:t>
      </w:r>
    </w:p>
    <w:p w14:paraId="3BB8DCCF" w14:textId="55D07EA0" w:rsidR="00F77AF9" w:rsidRPr="00DA4A9E" w:rsidRDefault="00F77AF9" w:rsidP="00F77AF9">
      <w:pPr>
        <w:jc w:val="center"/>
        <w:rPr>
          <w:rFonts w:cstheme="minorHAnsi"/>
          <w:b/>
          <w:bCs/>
          <w:sz w:val="44"/>
          <w:szCs w:val="44"/>
        </w:rPr>
      </w:pPr>
      <w:r w:rsidRPr="00DA4A9E">
        <w:rPr>
          <w:rFonts w:cstheme="minorHAnsi"/>
          <w:b/>
          <w:bCs/>
          <w:sz w:val="44"/>
          <w:szCs w:val="44"/>
        </w:rPr>
        <w:t xml:space="preserve">Prof. </w:t>
      </w:r>
      <w:r w:rsidR="00E33E3F" w:rsidRPr="00DA4A9E">
        <w:rPr>
          <w:rFonts w:cstheme="minorHAnsi"/>
          <w:b/>
          <w:bCs/>
          <w:sz w:val="44"/>
          <w:szCs w:val="44"/>
        </w:rPr>
        <w:t>Tamir Hegazy</w:t>
      </w:r>
    </w:p>
    <w:p w14:paraId="3DFBCB43" w14:textId="77777777" w:rsidR="00F77AF9" w:rsidRPr="00DA4A9E" w:rsidRDefault="00F77AF9" w:rsidP="00F77AF9">
      <w:pPr>
        <w:rPr>
          <w:rFonts w:cstheme="minorHAnsi"/>
        </w:rPr>
      </w:pPr>
    </w:p>
    <w:p w14:paraId="7FB1AFEA" w14:textId="77777777" w:rsidR="00F77AF9" w:rsidRPr="00DA4A9E" w:rsidRDefault="00F77AF9" w:rsidP="00F77AF9">
      <w:pPr>
        <w:rPr>
          <w:rFonts w:cstheme="minorHAnsi"/>
        </w:rPr>
      </w:pPr>
    </w:p>
    <w:p w14:paraId="5EB69765" w14:textId="77777777" w:rsidR="00F77AF9" w:rsidRPr="00DA4A9E" w:rsidRDefault="00F77AF9" w:rsidP="00F77AF9">
      <w:pPr>
        <w:rPr>
          <w:rFonts w:cstheme="minorHAnsi"/>
        </w:rPr>
      </w:pPr>
    </w:p>
    <w:p w14:paraId="1DDAF368" w14:textId="77777777" w:rsidR="00F77AF9" w:rsidRPr="00DA4A9E" w:rsidRDefault="00F77AF9" w:rsidP="00F77AF9">
      <w:pPr>
        <w:rPr>
          <w:rFonts w:cstheme="minorHAnsi"/>
        </w:rPr>
      </w:pPr>
    </w:p>
    <w:p w14:paraId="73B89DF7" w14:textId="77777777" w:rsidR="00F77AF9" w:rsidRPr="00DA4A9E" w:rsidRDefault="00F77AF9" w:rsidP="00F77AF9">
      <w:pPr>
        <w:rPr>
          <w:rFonts w:cstheme="minorHAnsi"/>
        </w:rPr>
      </w:pPr>
    </w:p>
    <w:p w14:paraId="0C910DFC" w14:textId="77777777" w:rsidR="00F77AF9" w:rsidRPr="00DA4A9E" w:rsidRDefault="00F77AF9" w:rsidP="00F77AF9">
      <w:pPr>
        <w:rPr>
          <w:rFonts w:cstheme="minorHAnsi"/>
        </w:rPr>
      </w:pPr>
    </w:p>
    <w:p w14:paraId="14BDAA9E" w14:textId="4B472F03" w:rsidR="00E141F2" w:rsidRPr="00DA4A9E" w:rsidRDefault="00F77AF9" w:rsidP="00E141F2">
      <w:pPr>
        <w:jc w:val="center"/>
        <w:rPr>
          <w:rFonts w:cstheme="minorHAnsi"/>
          <w:b/>
          <w:bCs/>
          <w:sz w:val="28"/>
          <w:szCs w:val="28"/>
        </w:rPr>
      </w:pPr>
      <w:r w:rsidRPr="00DA4A9E">
        <w:rPr>
          <w:rFonts w:cstheme="minorHAnsi"/>
          <w:b/>
          <w:bCs/>
          <w:sz w:val="28"/>
          <w:szCs w:val="28"/>
        </w:rPr>
        <w:lastRenderedPageBreak/>
        <w:t>Introduction</w:t>
      </w:r>
    </w:p>
    <w:p w14:paraId="1FC53030" w14:textId="18473C78" w:rsidR="006C519E" w:rsidRPr="00DA4A9E" w:rsidRDefault="00343AED" w:rsidP="006C519E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 w:rsidRPr="00DA4A9E">
        <w:rPr>
          <w:rFonts w:cstheme="minorHAnsi"/>
          <w:sz w:val="24"/>
          <w:szCs w:val="24"/>
        </w:rPr>
        <w:t>In this assignment</w:t>
      </w:r>
      <w:r w:rsidR="00C9635B" w:rsidRPr="00DA4A9E">
        <w:rPr>
          <w:rFonts w:cstheme="minorHAnsi"/>
          <w:sz w:val="24"/>
          <w:szCs w:val="24"/>
        </w:rPr>
        <w:t xml:space="preserve">, I </w:t>
      </w:r>
      <w:r w:rsidR="005317A5" w:rsidRPr="00DA4A9E">
        <w:rPr>
          <w:rFonts w:cstheme="minorHAnsi"/>
          <w:sz w:val="24"/>
          <w:szCs w:val="24"/>
        </w:rPr>
        <w:t xml:space="preserve">am using </w:t>
      </w:r>
      <w:r w:rsidR="00546C9A" w:rsidRPr="00DA4A9E">
        <w:rPr>
          <w:rFonts w:cstheme="minorHAnsi"/>
          <w:sz w:val="24"/>
          <w:szCs w:val="24"/>
        </w:rPr>
        <w:t>MS Excel</w:t>
      </w:r>
      <w:r w:rsidR="005317A5" w:rsidRPr="00DA4A9E">
        <w:rPr>
          <w:rFonts w:cstheme="minorHAnsi"/>
          <w:sz w:val="24"/>
          <w:szCs w:val="24"/>
        </w:rPr>
        <w:t xml:space="preserve"> to </w:t>
      </w:r>
      <w:r w:rsidR="00546C9A" w:rsidRPr="00DA4A9E">
        <w:rPr>
          <w:rFonts w:cstheme="minorHAnsi"/>
          <w:sz w:val="24"/>
          <w:szCs w:val="24"/>
        </w:rPr>
        <w:t xml:space="preserve">work on </w:t>
      </w:r>
      <w:r w:rsidR="0013331A">
        <w:rPr>
          <w:rFonts w:cstheme="minorHAnsi"/>
          <w:sz w:val="24"/>
          <w:szCs w:val="24"/>
        </w:rPr>
        <w:t>2</w:t>
      </w:r>
      <w:r w:rsidR="00546C9A" w:rsidRPr="00DA4A9E">
        <w:rPr>
          <w:rFonts w:cstheme="minorHAnsi"/>
          <w:sz w:val="24"/>
          <w:szCs w:val="24"/>
        </w:rPr>
        <w:t xml:space="preserve"> different problems as given</w:t>
      </w:r>
      <w:r w:rsidRPr="00DA4A9E">
        <w:rPr>
          <w:rFonts w:cstheme="minorHAnsi"/>
          <w:sz w:val="24"/>
          <w:szCs w:val="24"/>
        </w:rPr>
        <w:t xml:space="preserve">. </w:t>
      </w:r>
      <w:r w:rsidR="00D757B2" w:rsidRPr="00DA4A9E">
        <w:rPr>
          <w:rFonts w:cstheme="minorHAnsi"/>
          <w:sz w:val="24"/>
          <w:szCs w:val="24"/>
        </w:rPr>
        <w:t>It helps us to identify an</w:t>
      </w:r>
      <w:r w:rsidR="00A15A55">
        <w:rPr>
          <w:rFonts w:cstheme="minorHAnsi"/>
          <w:sz w:val="24"/>
          <w:szCs w:val="24"/>
        </w:rPr>
        <w:t xml:space="preserve">d develop a model with the total profit and maximization of it. </w:t>
      </w:r>
      <w:r w:rsidR="0029716A" w:rsidRPr="00DA4A9E">
        <w:rPr>
          <w:rFonts w:cstheme="minorHAnsi"/>
          <w:sz w:val="24"/>
          <w:szCs w:val="24"/>
        </w:rPr>
        <w:t xml:space="preserve">This gives an idea </w:t>
      </w:r>
      <w:r w:rsidR="0079651A">
        <w:rPr>
          <w:rFonts w:cstheme="minorHAnsi"/>
          <w:sz w:val="24"/>
          <w:szCs w:val="24"/>
        </w:rPr>
        <w:t xml:space="preserve">about the profit optimization, excel solver, data table, and implementation of the model. </w:t>
      </w:r>
      <w:r w:rsidR="003E2B41" w:rsidRPr="00DA4A9E">
        <w:rPr>
          <w:rFonts w:cstheme="minorHAnsi"/>
          <w:sz w:val="24"/>
          <w:szCs w:val="24"/>
        </w:rPr>
        <w:t>I</w:t>
      </w:r>
      <w:r w:rsidR="00155A1C" w:rsidRPr="00DA4A9E">
        <w:rPr>
          <w:rFonts w:cstheme="minorHAnsi"/>
          <w:sz w:val="24"/>
          <w:szCs w:val="24"/>
        </w:rPr>
        <w:t>n Problem 1</w:t>
      </w:r>
      <w:r w:rsidR="005F7A40">
        <w:rPr>
          <w:rFonts w:cstheme="minorHAnsi"/>
          <w:sz w:val="24"/>
          <w:szCs w:val="24"/>
        </w:rPr>
        <w:t xml:space="preserve"> &amp; 2 I have used optimization techniques </w:t>
      </w:r>
      <w:r w:rsidR="00393D4F">
        <w:rPr>
          <w:rFonts w:cstheme="minorHAnsi"/>
          <w:sz w:val="24"/>
          <w:szCs w:val="24"/>
        </w:rPr>
        <w:t xml:space="preserve">to maximize the efficiency of the model. </w:t>
      </w:r>
      <w:r w:rsidR="00941ECD" w:rsidRPr="00DA4A9E">
        <w:rPr>
          <w:rFonts w:cstheme="minorHAnsi"/>
          <w:sz w:val="24"/>
          <w:szCs w:val="24"/>
        </w:rPr>
        <w:t xml:space="preserve">In Excel, we can simply access it by </w:t>
      </w:r>
      <w:r w:rsidR="00A573F3" w:rsidRPr="00DA4A9E">
        <w:rPr>
          <w:rFonts w:cstheme="minorHAnsi"/>
          <w:sz w:val="24"/>
          <w:szCs w:val="24"/>
        </w:rPr>
        <w:t>click</w:t>
      </w:r>
      <w:r w:rsidR="00941ECD" w:rsidRPr="00DA4A9E">
        <w:rPr>
          <w:rFonts w:cstheme="minorHAnsi"/>
          <w:sz w:val="24"/>
          <w:szCs w:val="24"/>
        </w:rPr>
        <w:t>ing</w:t>
      </w:r>
      <w:r w:rsidR="00A573F3" w:rsidRPr="00DA4A9E">
        <w:rPr>
          <w:rFonts w:cstheme="minorHAnsi"/>
          <w:sz w:val="24"/>
          <w:szCs w:val="24"/>
        </w:rPr>
        <w:t xml:space="preserve"> on Data Tab</w:t>
      </w:r>
      <w:r w:rsidR="00941ECD" w:rsidRPr="00DA4A9E">
        <w:rPr>
          <w:rFonts w:cstheme="minorHAnsi"/>
          <w:sz w:val="24"/>
          <w:szCs w:val="24"/>
        </w:rPr>
        <w:t xml:space="preserve"> and then</w:t>
      </w:r>
      <w:r w:rsidR="00A573F3" w:rsidRPr="00DA4A9E">
        <w:rPr>
          <w:rFonts w:cstheme="minorHAnsi"/>
          <w:sz w:val="24"/>
          <w:szCs w:val="24"/>
        </w:rPr>
        <w:t xml:space="preserve"> click on </w:t>
      </w:r>
      <w:r w:rsidR="00727608">
        <w:rPr>
          <w:rFonts w:cstheme="minorHAnsi"/>
          <w:sz w:val="24"/>
          <w:szCs w:val="24"/>
        </w:rPr>
        <w:t>What-if</w:t>
      </w:r>
      <w:r w:rsidR="00A573F3" w:rsidRPr="00DA4A9E">
        <w:rPr>
          <w:rFonts w:cstheme="minorHAnsi"/>
          <w:sz w:val="24"/>
          <w:szCs w:val="24"/>
        </w:rPr>
        <w:t xml:space="preserve"> Analysis in the </w:t>
      </w:r>
      <w:r w:rsidR="00727608">
        <w:rPr>
          <w:rFonts w:cstheme="minorHAnsi"/>
          <w:sz w:val="24"/>
          <w:szCs w:val="24"/>
        </w:rPr>
        <w:t>Forecast</w:t>
      </w:r>
      <w:r w:rsidR="00A573F3" w:rsidRPr="00DA4A9E">
        <w:rPr>
          <w:rFonts w:cstheme="minorHAnsi"/>
          <w:sz w:val="24"/>
          <w:szCs w:val="24"/>
        </w:rPr>
        <w:t xml:space="preserve"> group</w:t>
      </w:r>
      <w:r w:rsidR="004E7D68">
        <w:rPr>
          <w:rFonts w:cstheme="minorHAnsi"/>
          <w:sz w:val="24"/>
          <w:szCs w:val="24"/>
        </w:rPr>
        <w:t xml:space="preserve">. And, Solver in Analyze tab under </w:t>
      </w:r>
      <w:r w:rsidR="009E0871">
        <w:rPr>
          <w:rFonts w:cstheme="minorHAnsi"/>
          <w:sz w:val="24"/>
          <w:szCs w:val="24"/>
        </w:rPr>
        <w:t xml:space="preserve">the </w:t>
      </w:r>
      <w:r w:rsidR="004E7D68">
        <w:rPr>
          <w:rFonts w:cstheme="minorHAnsi"/>
          <w:sz w:val="24"/>
          <w:szCs w:val="24"/>
        </w:rPr>
        <w:t>Data tab</w:t>
      </w:r>
      <w:r w:rsidR="006C519E">
        <w:rPr>
          <w:rFonts w:cstheme="minorHAnsi"/>
          <w:sz w:val="24"/>
          <w:szCs w:val="24"/>
        </w:rPr>
        <w:t>.</w:t>
      </w:r>
    </w:p>
    <w:p w14:paraId="6C783360" w14:textId="7FE783AF" w:rsidR="00D61EB4" w:rsidRPr="00DA4A9E" w:rsidRDefault="00B30C63" w:rsidP="00F32127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 w:rsidRPr="00DA4A9E">
        <w:rPr>
          <w:rFonts w:cstheme="minorHAnsi"/>
          <w:sz w:val="24"/>
          <w:szCs w:val="24"/>
        </w:rPr>
        <w:t xml:space="preserve">I will also tend to determine the type of </w:t>
      </w:r>
      <w:r w:rsidR="00F01327">
        <w:rPr>
          <w:rFonts w:cstheme="minorHAnsi"/>
          <w:sz w:val="24"/>
          <w:szCs w:val="24"/>
        </w:rPr>
        <w:t>evaluations</w:t>
      </w:r>
      <w:r w:rsidRPr="00DA4A9E">
        <w:rPr>
          <w:rFonts w:cstheme="minorHAnsi"/>
          <w:sz w:val="24"/>
          <w:szCs w:val="24"/>
        </w:rPr>
        <w:t xml:space="preserve"> for each problem and showcase th</w:t>
      </w:r>
      <w:r w:rsidR="00720B64" w:rsidRPr="00DA4A9E">
        <w:rPr>
          <w:rFonts w:cstheme="minorHAnsi"/>
          <w:sz w:val="24"/>
          <w:szCs w:val="24"/>
        </w:rPr>
        <w:t xml:space="preserve">e </w:t>
      </w:r>
      <w:r w:rsidRPr="00DA4A9E">
        <w:rPr>
          <w:rFonts w:cstheme="minorHAnsi"/>
          <w:sz w:val="24"/>
          <w:szCs w:val="24"/>
        </w:rPr>
        <w:t xml:space="preserve">results, and findings. In this report, I have implemented </w:t>
      </w:r>
      <w:r w:rsidR="007B0734">
        <w:rPr>
          <w:rFonts w:cstheme="minorHAnsi"/>
          <w:sz w:val="24"/>
          <w:szCs w:val="24"/>
        </w:rPr>
        <w:t>2</w:t>
      </w:r>
      <w:r w:rsidRPr="00DA4A9E">
        <w:rPr>
          <w:rFonts w:cstheme="minorHAnsi"/>
          <w:sz w:val="24"/>
          <w:szCs w:val="24"/>
        </w:rPr>
        <w:t xml:space="preserve"> Problems and </w:t>
      </w:r>
      <w:r w:rsidR="00720B64" w:rsidRPr="00DA4A9E">
        <w:rPr>
          <w:rFonts w:cstheme="minorHAnsi"/>
          <w:sz w:val="24"/>
          <w:szCs w:val="24"/>
        </w:rPr>
        <w:t xml:space="preserve">their </w:t>
      </w:r>
      <w:r w:rsidRPr="00DA4A9E">
        <w:rPr>
          <w:rFonts w:cstheme="minorHAnsi"/>
          <w:sz w:val="24"/>
          <w:szCs w:val="24"/>
        </w:rPr>
        <w:t>related questions.</w:t>
      </w:r>
    </w:p>
    <w:p w14:paraId="60B464DC" w14:textId="52E69A41" w:rsidR="00A47156" w:rsidRPr="00DA4A9E" w:rsidRDefault="00F77AF9" w:rsidP="00A47156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r w:rsidRPr="00DA4A9E">
        <w:rPr>
          <w:rFonts w:cstheme="minorHAnsi"/>
          <w:b/>
          <w:bCs/>
          <w:sz w:val="28"/>
          <w:szCs w:val="28"/>
        </w:rPr>
        <w:t>Analysis</w:t>
      </w:r>
    </w:p>
    <w:p w14:paraId="5E92C54D" w14:textId="18B2455D" w:rsidR="00300028" w:rsidRDefault="001E7BFA" w:rsidP="001E7BFA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DA4A9E">
        <w:rPr>
          <w:rFonts w:cstheme="minorHAnsi"/>
          <w:b/>
          <w:bCs/>
          <w:sz w:val="24"/>
          <w:szCs w:val="24"/>
        </w:rPr>
        <w:t>Problem 1</w:t>
      </w:r>
      <w:r w:rsidR="00CA5DCE" w:rsidRPr="00DA4A9E">
        <w:rPr>
          <w:rFonts w:cstheme="minorHAnsi"/>
          <w:b/>
          <w:bCs/>
          <w:sz w:val="24"/>
          <w:szCs w:val="24"/>
        </w:rPr>
        <w:t>(</w:t>
      </w:r>
      <w:r w:rsidR="000C0E62" w:rsidRPr="00DA4A9E">
        <w:rPr>
          <w:rFonts w:cstheme="minorHAnsi"/>
          <w:b/>
          <w:bCs/>
          <w:sz w:val="24"/>
          <w:szCs w:val="24"/>
        </w:rPr>
        <w:t>A</w:t>
      </w:r>
      <w:r w:rsidR="00CA5DCE" w:rsidRPr="00DA4A9E">
        <w:rPr>
          <w:rFonts w:cstheme="minorHAnsi"/>
          <w:b/>
          <w:bCs/>
          <w:sz w:val="24"/>
          <w:szCs w:val="24"/>
        </w:rPr>
        <w:t>)</w:t>
      </w:r>
      <w:r w:rsidRPr="00DA4A9E">
        <w:rPr>
          <w:rFonts w:cstheme="minorHAnsi"/>
          <w:b/>
          <w:bCs/>
          <w:sz w:val="24"/>
          <w:szCs w:val="24"/>
        </w:rPr>
        <w:t>:</w:t>
      </w:r>
    </w:p>
    <w:p w14:paraId="6A573E99" w14:textId="74C8E500" w:rsidR="001779E1" w:rsidRDefault="00707657" w:rsidP="001779E1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this problem, </w:t>
      </w:r>
      <w:r w:rsidR="009E0871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manufacture was set to prepare a price </w:t>
      </w:r>
      <w:r w:rsidR="009E0871">
        <w:rPr>
          <w:rFonts w:cstheme="minorHAnsi"/>
          <w:sz w:val="24"/>
          <w:szCs w:val="24"/>
        </w:rPr>
        <w:t>for</w:t>
      </w:r>
      <w:r>
        <w:rPr>
          <w:rFonts w:cstheme="minorHAnsi"/>
          <w:sz w:val="24"/>
          <w:szCs w:val="24"/>
        </w:rPr>
        <w:t xml:space="preserve"> a new action game. </w:t>
      </w:r>
      <w:r w:rsidR="00890F36">
        <w:rPr>
          <w:rFonts w:cstheme="minorHAnsi"/>
          <w:sz w:val="24"/>
          <w:szCs w:val="24"/>
        </w:rPr>
        <w:t>The demand is given as D = 2000 – 3.5P</w:t>
      </w:r>
      <w:r w:rsidR="00F148A0">
        <w:rPr>
          <w:rFonts w:cstheme="minorHAnsi"/>
          <w:sz w:val="24"/>
          <w:szCs w:val="24"/>
        </w:rPr>
        <w:t xml:space="preserve">. </w:t>
      </w:r>
      <w:r w:rsidR="0024246E">
        <w:rPr>
          <w:rFonts w:cstheme="minorHAnsi"/>
          <w:sz w:val="24"/>
          <w:szCs w:val="24"/>
        </w:rPr>
        <w:t>By using this given equation, we can perfo</w:t>
      </w:r>
      <w:r w:rsidR="00773CEE">
        <w:rPr>
          <w:rFonts w:cstheme="minorHAnsi"/>
          <w:sz w:val="24"/>
          <w:szCs w:val="24"/>
        </w:rPr>
        <w:t>r</w:t>
      </w:r>
      <w:r w:rsidR="0024246E">
        <w:rPr>
          <w:rFonts w:cstheme="minorHAnsi"/>
          <w:sz w:val="24"/>
          <w:szCs w:val="24"/>
        </w:rPr>
        <w:t xml:space="preserve">m some calculations and evaluations. The profit is given as </w:t>
      </w:r>
      <w:r w:rsidR="00697AA7">
        <w:rPr>
          <w:rFonts w:cstheme="minorHAnsi"/>
          <w:sz w:val="24"/>
          <w:szCs w:val="24"/>
        </w:rPr>
        <w:t xml:space="preserve">Revenue – Cost, </w:t>
      </w:r>
      <w:r w:rsidR="00930101">
        <w:rPr>
          <w:rFonts w:cstheme="minorHAnsi"/>
          <w:sz w:val="24"/>
          <w:szCs w:val="24"/>
        </w:rPr>
        <w:t>where Revenue = Demand * Price. Given cost is C = 5000 + 4.1D</w:t>
      </w:r>
      <w:r w:rsidR="00432401">
        <w:rPr>
          <w:rFonts w:cstheme="minorHAnsi"/>
          <w:sz w:val="24"/>
          <w:szCs w:val="24"/>
        </w:rPr>
        <w:t>. From the basic assumption of Price as $100, I obtained a Profit of $153, 235</w:t>
      </w:r>
      <w:r w:rsidR="00E57706">
        <w:rPr>
          <w:rFonts w:cstheme="minorHAnsi"/>
          <w:sz w:val="24"/>
          <w:szCs w:val="24"/>
        </w:rPr>
        <w:t xml:space="preserve"> f</w:t>
      </w:r>
      <w:r w:rsidR="00FE13F5">
        <w:rPr>
          <w:rFonts w:cstheme="minorHAnsi"/>
          <w:sz w:val="24"/>
          <w:szCs w:val="24"/>
        </w:rPr>
        <w:t>or</w:t>
      </w:r>
      <w:r w:rsidR="00E57706">
        <w:rPr>
          <w:rFonts w:cstheme="minorHAnsi"/>
          <w:sz w:val="24"/>
          <w:szCs w:val="24"/>
        </w:rPr>
        <w:t xml:space="preserve"> </w:t>
      </w:r>
      <w:r w:rsidR="009E0871">
        <w:rPr>
          <w:rFonts w:cstheme="minorHAnsi"/>
          <w:sz w:val="24"/>
          <w:szCs w:val="24"/>
        </w:rPr>
        <w:t xml:space="preserve">a </w:t>
      </w:r>
      <w:r w:rsidR="00E57706">
        <w:rPr>
          <w:rFonts w:cstheme="minorHAnsi"/>
          <w:sz w:val="24"/>
          <w:szCs w:val="24"/>
        </w:rPr>
        <w:t>demand of 1650</w:t>
      </w:r>
      <w:r w:rsidR="006B439F">
        <w:rPr>
          <w:rFonts w:cstheme="minorHAnsi"/>
          <w:sz w:val="24"/>
          <w:szCs w:val="24"/>
        </w:rPr>
        <w:t>.</w:t>
      </w:r>
    </w:p>
    <w:p w14:paraId="290EB0AB" w14:textId="5A753CFD" w:rsidR="00734414" w:rsidRDefault="00734414" w:rsidP="00734414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DA4A9E">
        <w:rPr>
          <w:rFonts w:cstheme="minorHAnsi"/>
          <w:b/>
          <w:bCs/>
          <w:sz w:val="24"/>
          <w:szCs w:val="24"/>
        </w:rPr>
        <w:t>Problem 1(</w:t>
      </w:r>
      <w:r>
        <w:rPr>
          <w:rFonts w:cstheme="minorHAnsi"/>
          <w:b/>
          <w:bCs/>
          <w:sz w:val="24"/>
          <w:szCs w:val="24"/>
        </w:rPr>
        <w:t>B</w:t>
      </w:r>
      <w:r w:rsidRPr="00DA4A9E">
        <w:rPr>
          <w:rFonts w:cstheme="minorHAnsi"/>
          <w:b/>
          <w:bCs/>
          <w:sz w:val="24"/>
          <w:szCs w:val="24"/>
        </w:rPr>
        <w:t>):</w:t>
      </w:r>
    </w:p>
    <w:p w14:paraId="5EB18D93" w14:textId="6AEC37FE" w:rsidR="003F3FFF" w:rsidRPr="003F3FFF" w:rsidRDefault="00351AF9" w:rsidP="007C6B14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is, I have d</w:t>
      </w:r>
      <w:r w:rsidR="007D6941" w:rsidRPr="007D6941">
        <w:rPr>
          <w:rFonts w:cstheme="minorHAnsi"/>
          <w:sz w:val="24"/>
          <w:szCs w:val="24"/>
        </w:rPr>
        <w:t>evelop</w:t>
      </w:r>
      <w:r w:rsidR="007D6941">
        <w:rPr>
          <w:rFonts w:cstheme="minorHAnsi"/>
          <w:sz w:val="24"/>
          <w:szCs w:val="24"/>
        </w:rPr>
        <w:t>ed</w:t>
      </w:r>
      <w:r w:rsidR="007D6941" w:rsidRPr="007D6941">
        <w:rPr>
          <w:rFonts w:cstheme="minorHAnsi"/>
          <w:sz w:val="24"/>
          <w:szCs w:val="24"/>
        </w:rPr>
        <w:t xml:space="preserve"> </w:t>
      </w:r>
      <w:r w:rsidR="003C2534" w:rsidRPr="007D6941">
        <w:rPr>
          <w:rFonts w:cstheme="minorHAnsi"/>
          <w:sz w:val="24"/>
          <w:szCs w:val="24"/>
        </w:rPr>
        <w:t>a</w:t>
      </w:r>
      <w:r w:rsidR="007D6941" w:rsidRPr="007D6941">
        <w:rPr>
          <w:rFonts w:cstheme="minorHAnsi"/>
          <w:sz w:val="24"/>
          <w:szCs w:val="24"/>
        </w:rPr>
        <w:t xml:space="preserve"> one-way data table to evaluate profit as a function of price </w:t>
      </w:r>
      <w:r w:rsidR="00527C27">
        <w:rPr>
          <w:rFonts w:cstheme="minorHAnsi"/>
          <w:sz w:val="24"/>
          <w:szCs w:val="24"/>
        </w:rPr>
        <w:t xml:space="preserve">and </w:t>
      </w:r>
      <w:r w:rsidR="007D6941" w:rsidRPr="007D6941">
        <w:rPr>
          <w:rFonts w:cstheme="minorHAnsi"/>
          <w:sz w:val="24"/>
          <w:szCs w:val="24"/>
        </w:rPr>
        <w:t>cho</w:t>
      </w:r>
      <w:r w:rsidR="009E0871">
        <w:rPr>
          <w:rFonts w:cstheme="minorHAnsi"/>
          <w:sz w:val="24"/>
          <w:szCs w:val="24"/>
        </w:rPr>
        <w:t>ose</w:t>
      </w:r>
      <w:r w:rsidR="007D6941" w:rsidRPr="007D6941">
        <w:rPr>
          <w:rFonts w:cstheme="minorHAnsi"/>
          <w:sz w:val="24"/>
          <w:szCs w:val="24"/>
        </w:rPr>
        <w:t xml:space="preserve"> a price range </w:t>
      </w:r>
      <w:r w:rsidR="009E0871">
        <w:rPr>
          <w:rFonts w:cstheme="minorHAnsi"/>
          <w:sz w:val="24"/>
          <w:szCs w:val="24"/>
        </w:rPr>
        <w:t>that</w:t>
      </w:r>
      <w:r w:rsidR="007D6941" w:rsidRPr="007D6941">
        <w:rPr>
          <w:rFonts w:cstheme="minorHAnsi"/>
          <w:sz w:val="24"/>
          <w:szCs w:val="24"/>
        </w:rPr>
        <w:t xml:space="preserve"> is reasonable and appropriate.</w:t>
      </w:r>
      <w:r w:rsidR="009D49E8">
        <w:rPr>
          <w:rFonts w:cstheme="minorHAnsi"/>
          <w:sz w:val="24"/>
          <w:szCs w:val="24"/>
        </w:rPr>
        <w:t xml:space="preserve"> </w:t>
      </w:r>
      <w:r w:rsidR="004F429D">
        <w:rPr>
          <w:rFonts w:cstheme="minorHAnsi"/>
          <w:sz w:val="24"/>
          <w:szCs w:val="24"/>
        </w:rPr>
        <w:t xml:space="preserve">From this, I have got to see that Price at $300 and achieved a maximum Profit of $276,105. </w:t>
      </w:r>
    </w:p>
    <w:p w14:paraId="791E76EB" w14:textId="1112761D" w:rsidR="00734414" w:rsidRDefault="00734414" w:rsidP="00734414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DA4A9E">
        <w:rPr>
          <w:rFonts w:cstheme="minorHAnsi"/>
          <w:b/>
          <w:bCs/>
          <w:sz w:val="24"/>
          <w:szCs w:val="24"/>
        </w:rPr>
        <w:t>Problem 1(</w:t>
      </w:r>
      <w:r>
        <w:rPr>
          <w:rFonts w:cstheme="minorHAnsi"/>
          <w:b/>
          <w:bCs/>
          <w:sz w:val="24"/>
          <w:szCs w:val="24"/>
        </w:rPr>
        <w:t>C</w:t>
      </w:r>
      <w:r w:rsidRPr="00DA4A9E">
        <w:rPr>
          <w:rFonts w:cstheme="minorHAnsi"/>
          <w:b/>
          <w:bCs/>
          <w:sz w:val="24"/>
          <w:szCs w:val="24"/>
        </w:rPr>
        <w:t>):</w:t>
      </w:r>
    </w:p>
    <w:p w14:paraId="0B9A00AB" w14:textId="032D0A0E" w:rsidR="00D61EB4" w:rsidRDefault="002826B0" w:rsidP="00707657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 w:rsidRPr="002826B0">
        <w:rPr>
          <w:rFonts w:cstheme="minorHAnsi"/>
          <w:sz w:val="24"/>
          <w:szCs w:val="24"/>
        </w:rPr>
        <w:t xml:space="preserve"> </w:t>
      </w:r>
      <w:r w:rsidR="00250968">
        <w:rPr>
          <w:rFonts w:cstheme="minorHAnsi"/>
          <w:sz w:val="24"/>
          <w:szCs w:val="24"/>
        </w:rPr>
        <w:t xml:space="preserve">In this problem, </w:t>
      </w:r>
      <w:r w:rsidR="00FE0132">
        <w:rPr>
          <w:rFonts w:cstheme="minorHAnsi"/>
          <w:sz w:val="24"/>
          <w:szCs w:val="24"/>
        </w:rPr>
        <w:t xml:space="preserve">I have used </w:t>
      </w:r>
      <w:r w:rsidRPr="002826B0">
        <w:rPr>
          <w:rFonts w:cstheme="minorHAnsi"/>
          <w:sz w:val="24"/>
          <w:szCs w:val="24"/>
        </w:rPr>
        <w:t>the Solver,</w:t>
      </w:r>
      <w:r w:rsidR="00FE0132">
        <w:rPr>
          <w:rFonts w:cstheme="minorHAnsi"/>
          <w:sz w:val="24"/>
          <w:szCs w:val="24"/>
        </w:rPr>
        <w:t xml:space="preserve"> which is in the Analyze </w:t>
      </w:r>
      <w:r w:rsidRPr="002826B0">
        <w:rPr>
          <w:rFonts w:cstheme="minorHAnsi"/>
          <w:sz w:val="24"/>
          <w:szCs w:val="24"/>
        </w:rPr>
        <w:t xml:space="preserve"> </w:t>
      </w:r>
      <w:r w:rsidR="00D663CB">
        <w:rPr>
          <w:rFonts w:cstheme="minorHAnsi"/>
          <w:sz w:val="24"/>
          <w:szCs w:val="24"/>
        </w:rPr>
        <w:t xml:space="preserve">Section under the Data tab. </w:t>
      </w:r>
      <w:r w:rsidR="0010266E">
        <w:rPr>
          <w:rFonts w:cstheme="minorHAnsi"/>
          <w:sz w:val="24"/>
          <w:szCs w:val="24"/>
        </w:rPr>
        <w:t>From the solver Analysis, I can a</w:t>
      </w:r>
      <w:r w:rsidR="0085647C">
        <w:rPr>
          <w:rFonts w:cstheme="minorHAnsi"/>
          <w:sz w:val="24"/>
          <w:szCs w:val="24"/>
        </w:rPr>
        <w:t>c</w:t>
      </w:r>
      <w:r w:rsidR="0010266E">
        <w:rPr>
          <w:rFonts w:cstheme="minorHAnsi"/>
          <w:sz w:val="24"/>
          <w:szCs w:val="24"/>
        </w:rPr>
        <w:t xml:space="preserve">hieve a price of </w:t>
      </w:r>
      <w:r w:rsidRPr="002826B0">
        <w:rPr>
          <w:rFonts w:cstheme="minorHAnsi"/>
          <w:sz w:val="24"/>
          <w:szCs w:val="24"/>
        </w:rPr>
        <w:t>287.76</w:t>
      </w:r>
      <w:r w:rsidR="0010266E">
        <w:rPr>
          <w:rFonts w:cstheme="minorHAnsi"/>
          <w:sz w:val="24"/>
          <w:szCs w:val="24"/>
        </w:rPr>
        <w:t xml:space="preserve"> and </w:t>
      </w:r>
      <w:r w:rsidRPr="002826B0">
        <w:rPr>
          <w:rFonts w:cstheme="minorHAnsi"/>
          <w:sz w:val="24"/>
          <w:szCs w:val="24"/>
        </w:rPr>
        <w:t xml:space="preserve">the profit </w:t>
      </w:r>
      <w:r w:rsidR="0010266E">
        <w:rPr>
          <w:rFonts w:cstheme="minorHAnsi"/>
          <w:sz w:val="24"/>
          <w:szCs w:val="24"/>
        </w:rPr>
        <w:t>maximum achi</w:t>
      </w:r>
      <w:r w:rsidR="00F03C85">
        <w:rPr>
          <w:rFonts w:cstheme="minorHAnsi"/>
          <w:sz w:val="24"/>
          <w:szCs w:val="24"/>
        </w:rPr>
        <w:t>e</w:t>
      </w:r>
      <w:r w:rsidR="0010266E">
        <w:rPr>
          <w:rFonts w:cstheme="minorHAnsi"/>
          <w:sz w:val="24"/>
          <w:szCs w:val="24"/>
        </w:rPr>
        <w:t xml:space="preserve">ved is </w:t>
      </w:r>
      <w:r w:rsidRPr="002826B0">
        <w:rPr>
          <w:rFonts w:cstheme="minorHAnsi"/>
          <w:sz w:val="24"/>
          <w:szCs w:val="24"/>
        </w:rPr>
        <w:t>276</w:t>
      </w:r>
      <w:r w:rsidR="0010266E">
        <w:rPr>
          <w:rFonts w:cstheme="minorHAnsi"/>
          <w:sz w:val="24"/>
          <w:szCs w:val="24"/>
        </w:rPr>
        <w:t>,</w:t>
      </w:r>
      <w:r w:rsidRPr="002826B0">
        <w:rPr>
          <w:rFonts w:cstheme="minorHAnsi"/>
          <w:sz w:val="24"/>
          <w:szCs w:val="24"/>
        </w:rPr>
        <w:t>628.99</w:t>
      </w:r>
      <w:r w:rsidR="0010266E">
        <w:rPr>
          <w:rFonts w:cstheme="minorHAnsi"/>
          <w:sz w:val="24"/>
          <w:szCs w:val="24"/>
        </w:rPr>
        <w:t xml:space="preserve">. </w:t>
      </w:r>
      <w:r w:rsidR="00F03C85">
        <w:rPr>
          <w:rFonts w:cstheme="minorHAnsi"/>
          <w:sz w:val="24"/>
          <w:szCs w:val="24"/>
        </w:rPr>
        <w:t xml:space="preserve">This table is used to measure the profit when </w:t>
      </w:r>
      <w:r w:rsidR="009E0871">
        <w:rPr>
          <w:rFonts w:cstheme="minorHAnsi"/>
          <w:sz w:val="24"/>
          <w:szCs w:val="24"/>
        </w:rPr>
        <w:t xml:space="preserve">the </w:t>
      </w:r>
      <w:r w:rsidR="00F03C85">
        <w:rPr>
          <w:rFonts w:cstheme="minorHAnsi"/>
          <w:sz w:val="24"/>
          <w:szCs w:val="24"/>
        </w:rPr>
        <w:t xml:space="preserve">price is taken as a function. </w:t>
      </w:r>
    </w:p>
    <w:p w14:paraId="141462B6" w14:textId="1B71C65B" w:rsidR="006F2078" w:rsidRDefault="003A2669" w:rsidP="00C81A51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DA4A9E">
        <w:rPr>
          <w:rFonts w:cstheme="minorHAnsi"/>
          <w:b/>
          <w:bCs/>
          <w:sz w:val="24"/>
          <w:szCs w:val="24"/>
        </w:rPr>
        <w:t xml:space="preserve">Problem </w:t>
      </w:r>
      <w:r w:rsidR="00D61EB4">
        <w:rPr>
          <w:rFonts w:cstheme="minorHAnsi"/>
          <w:b/>
          <w:bCs/>
          <w:sz w:val="24"/>
          <w:szCs w:val="24"/>
        </w:rPr>
        <w:t>2</w:t>
      </w:r>
      <w:r w:rsidR="00FE667F" w:rsidRPr="00DA4A9E">
        <w:rPr>
          <w:rFonts w:cstheme="minorHAnsi"/>
          <w:b/>
          <w:bCs/>
          <w:sz w:val="24"/>
          <w:szCs w:val="24"/>
        </w:rPr>
        <w:t>(</w:t>
      </w:r>
      <w:r w:rsidR="00D61EB4">
        <w:rPr>
          <w:rFonts w:cstheme="minorHAnsi"/>
          <w:b/>
          <w:bCs/>
          <w:sz w:val="24"/>
          <w:szCs w:val="24"/>
        </w:rPr>
        <w:t>A</w:t>
      </w:r>
      <w:r w:rsidR="00FE667F" w:rsidRPr="00DA4A9E">
        <w:rPr>
          <w:rFonts w:cstheme="minorHAnsi"/>
          <w:b/>
          <w:bCs/>
          <w:sz w:val="24"/>
          <w:szCs w:val="24"/>
        </w:rPr>
        <w:t>)</w:t>
      </w:r>
      <w:r w:rsidRPr="00DA4A9E">
        <w:rPr>
          <w:rFonts w:cstheme="minorHAnsi"/>
          <w:b/>
          <w:bCs/>
          <w:sz w:val="24"/>
          <w:szCs w:val="24"/>
        </w:rPr>
        <w:t>:</w:t>
      </w:r>
    </w:p>
    <w:p w14:paraId="2AE7C894" w14:textId="76899C0C" w:rsidR="00E16884" w:rsidRDefault="00F96BD0" w:rsidP="00B744D5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is problem, t</w:t>
      </w:r>
      <w:r w:rsidRPr="00F96BD0">
        <w:rPr>
          <w:rFonts w:cstheme="minorHAnsi"/>
          <w:sz w:val="24"/>
          <w:szCs w:val="24"/>
        </w:rPr>
        <w:t>he Radio Shop sells two popular models of portable sport</w:t>
      </w:r>
      <w:r w:rsidR="009E0871">
        <w:rPr>
          <w:rFonts w:cstheme="minorHAnsi"/>
          <w:sz w:val="24"/>
          <w:szCs w:val="24"/>
        </w:rPr>
        <w:t>s</w:t>
      </w:r>
      <w:r w:rsidRPr="00F96BD0">
        <w:rPr>
          <w:rFonts w:cstheme="minorHAnsi"/>
          <w:sz w:val="24"/>
          <w:szCs w:val="24"/>
        </w:rPr>
        <w:t xml:space="preserve"> radios</w:t>
      </w:r>
      <w:r>
        <w:rPr>
          <w:rFonts w:cstheme="minorHAnsi"/>
          <w:sz w:val="24"/>
          <w:szCs w:val="24"/>
        </w:rPr>
        <w:t xml:space="preserve"> which is </w:t>
      </w:r>
      <w:r w:rsidRPr="00F96BD0">
        <w:rPr>
          <w:rFonts w:cstheme="minorHAnsi"/>
          <w:sz w:val="24"/>
          <w:szCs w:val="24"/>
        </w:rPr>
        <w:t xml:space="preserve">model A and B. </w:t>
      </w:r>
      <w:r>
        <w:rPr>
          <w:rFonts w:cstheme="minorHAnsi"/>
          <w:sz w:val="24"/>
          <w:szCs w:val="24"/>
        </w:rPr>
        <w:t xml:space="preserve">These are not independent of each other. The shopkeeper decided </w:t>
      </w:r>
      <w:r>
        <w:rPr>
          <w:rFonts w:cstheme="minorHAnsi"/>
          <w:sz w:val="24"/>
          <w:szCs w:val="24"/>
        </w:rPr>
        <w:lastRenderedPageBreak/>
        <w:t xml:space="preserve">to </w:t>
      </w:r>
      <w:r w:rsidR="00045D0B">
        <w:rPr>
          <w:rFonts w:cstheme="minorHAnsi"/>
          <w:sz w:val="24"/>
          <w:szCs w:val="24"/>
        </w:rPr>
        <w:t xml:space="preserve">start a pricing policy to get maximum revenue. </w:t>
      </w:r>
      <w:r w:rsidR="003A4A46">
        <w:rPr>
          <w:rFonts w:cstheme="minorHAnsi"/>
          <w:sz w:val="24"/>
          <w:szCs w:val="24"/>
        </w:rPr>
        <w:t xml:space="preserve">Given, </w:t>
      </w:r>
      <w:r w:rsidR="003A4A46" w:rsidRPr="003A4A46">
        <w:rPr>
          <w:rFonts w:cstheme="minorHAnsi"/>
          <w:sz w:val="24"/>
          <w:szCs w:val="24"/>
        </w:rPr>
        <w:t xml:space="preserve">NA = 20 – 0.62PA + 0.30PB </w:t>
      </w:r>
      <w:r w:rsidR="003A4A46">
        <w:rPr>
          <w:rFonts w:cstheme="minorHAnsi"/>
          <w:sz w:val="24"/>
          <w:szCs w:val="24"/>
        </w:rPr>
        <w:t xml:space="preserve">and </w:t>
      </w:r>
      <w:r w:rsidR="003A4A46" w:rsidRPr="003A4A46">
        <w:rPr>
          <w:rFonts w:cstheme="minorHAnsi"/>
          <w:sz w:val="24"/>
          <w:szCs w:val="24"/>
        </w:rPr>
        <w:t>NB = 29 + 0.10PA – 0.60PB</w:t>
      </w:r>
      <w:r w:rsidR="00783655">
        <w:rPr>
          <w:rFonts w:cstheme="minorHAnsi"/>
          <w:sz w:val="24"/>
          <w:szCs w:val="24"/>
        </w:rPr>
        <w:t xml:space="preserve">. </w:t>
      </w:r>
      <w:r w:rsidR="0027592E">
        <w:rPr>
          <w:rFonts w:cstheme="minorHAnsi"/>
          <w:sz w:val="24"/>
          <w:szCs w:val="24"/>
        </w:rPr>
        <w:t xml:space="preserve"> Now, let’s develop a model for the total revenue and implement it. By using th</w:t>
      </w:r>
      <w:r w:rsidR="006A0B80">
        <w:rPr>
          <w:rFonts w:cstheme="minorHAnsi"/>
          <w:sz w:val="24"/>
          <w:szCs w:val="24"/>
        </w:rPr>
        <w:t>e above</w:t>
      </w:r>
      <w:r w:rsidR="009E0871">
        <w:rPr>
          <w:rFonts w:cstheme="minorHAnsi"/>
          <w:sz w:val="24"/>
          <w:szCs w:val="24"/>
        </w:rPr>
        <w:t>-</w:t>
      </w:r>
      <w:r w:rsidR="0027592E">
        <w:rPr>
          <w:rFonts w:cstheme="minorHAnsi"/>
          <w:sz w:val="24"/>
          <w:szCs w:val="24"/>
        </w:rPr>
        <w:t>given equation</w:t>
      </w:r>
      <w:r w:rsidR="006A0B80">
        <w:rPr>
          <w:rFonts w:cstheme="minorHAnsi"/>
          <w:sz w:val="24"/>
          <w:szCs w:val="24"/>
        </w:rPr>
        <w:t>s</w:t>
      </w:r>
      <w:r w:rsidR="0027592E">
        <w:rPr>
          <w:rFonts w:cstheme="minorHAnsi"/>
          <w:sz w:val="24"/>
          <w:szCs w:val="24"/>
        </w:rPr>
        <w:t>, we can perform some calculations and evaluations.</w:t>
      </w:r>
      <w:r w:rsidR="00966F75">
        <w:rPr>
          <w:rFonts w:cstheme="minorHAnsi"/>
          <w:sz w:val="24"/>
          <w:szCs w:val="24"/>
        </w:rPr>
        <w:t xml:space="preserve"> From these equations, we can find slopes, intercepts, quantity sold</w:t>
      </w:r>
      <w:r w:rsidR="009E0871">
        <w:rPr>
          <w:rFonts w:cstheme="minorHAnsi"/>
          <w:sz w:val="24"/>
          <w:szCs w:val="24"/>
        </w:rPr>
        <w:t>,</w:t>
      </w:r>
      <w:r w:rsidR="00966F75">
        <w:rPr>
          <w:rFonts w:cstheme="minorHAnsi"/>
          <w:sz w:val="24"/>
          <w:szCs w:val="24"/>
        </w:rPr>
        <w:t xml:space="preserve"> and prices of both A and B products. </w:t>
      </w:r>
      <w:r w:rsidR="00E16884">
        <w:rPr>
          <w:rFonts w:cstheme="minorHAnsi"/>
          <w:sz w:val="24"/>
          <w:szCs w:val="24"/>
        </w:rPr>
        <w:t xml:space="preserve"> </w:t>
      </w:r>
      <w:r w:rsidR="00784705">
        <w:rPr>
          <w:rFonts w:cstheme="minorHAnsi"/>
          <w:sz w:val="24"/>
          <w:szCs w:val="24"/>
        </w:rPr>
        <w:t>Developed a model and the profit obtained was $ -</w:t>
      </w:r>
      <w:r w:rsidR="00FC61CE">
        <w:rPr>
          <w:rFonts w:cstheme="minorHAnsi"/>
          <w:sz w:val="24"/>
          <w:szCs w:val="24"/>
        </w:rPr>
        <w:t>. Because no the prices of A and B were left empty.</w:t>
      </w:r>
    </w:p>
    <w:p w14:paraId="6FB1ED9B" w14:textId="586AAAC4" w:rsidR="00C27E1C" w:rsidRDefault="00C27E1C" w:rsidP="0024328C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DA4A9E">
        <w:rPr>
          <w:rFonts w:cstheme="minorHAnsi"/>
          <w:b/>
          <w:bCs/>
          <w:sz w:val="24"/>
          <w:szCs w:val="24"/>
        </w:rPr>
        <w:t xml:space="preserve">Problem </w:t>
      </w:r>
      <w:r>
        <w:rPr>
          <w:rFonts w:cstheme="minorHAnsi"/>
          <w:b/>
          <w:bCs/>
          <w:sz w:val="24"/>
          <w:szCs w:val="24"/>
        </w:rPr>
        <w:t>2</w:t>
      </w:r>
      <w:r w:rsidRPr="00DA4A9E">
        <w:rPr>
          <w:rFonts w:cstheme="minorHAnsi"/>
          <w:b/>
          <w:bCs/>
          <w:sz w:val="24"/>
          <w:szCs w:val="24"/>
        </w:rPr>
        <w:t>(</w:t>
      </w:r>
      <w:r>
        <w:rPr>
          <w:rFonts w:cstheme="minorHAnsi"/>
          <w:b/>
          <w:bCs/>
          <w:sz w:val="24"/>
          <w:szCs w:val="24"/>
        </w:rPr>
        <w:t>B</w:t>
      </w:r>
      <w:r w:rsidRPr="00DA4A9E">
        <w:rPr>
          <w:rFonts w:cstheme="minorHAnsi"/>
          <w:b/>
          <w:bCs/>
          <w:sz w:val="24"/>
          <w:szCs w:val="24"/>
        </w:rPr>
        <w:t>):</w:t>
      </w:r>
    </w:p>
    <w:p w14:paraId="2341D1C2" w14:textId="626B66B8" w:rsidR="00C27E1C" w:rsidRPr="0073749A" w:rsidRDefault="0073749A" w:rsidP="002214C0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is, I have d</w:t>
      </w:r>
      <w:r w:rsidRPr="007D6941">
        <w:rPr>
          <w:rFonts w:cstheme="minorHAnsi"/>
          <w:sz w:val="24"/>
          <w:szCs w:val="24"/>
        </w:rPr>
        <w:t>evelop</w:t>
      </w:r>
      <w:r>
        <w:rPr>
          <w:rFonts w:cstheme="minorHAnsi"/>
          <w:sz w:val="24"/>
          <w:szCs w:val="24"/>
        </w:rPr>
        <w:t>ed</w:t>
      </w:r>
      <w:r w:rsidRPr="007D6941">
        <w:rPr>
          <w:rFonts w:cstheme="minorHAnsi"/>
          <w:sz w:val="24"/>
          <w:szCs w:val="24"/>
        </w:rPr>
        <w:t xml:space="preserve"> a </w:t>
      </w:r>
      <w:r w:rsidR="003F73D2">
        <w:rPr>
          <w:rFonts w:cstheme="minorHAnsi"/>
          <w:sz w:val="24"/>
          <w:szCs w:val="24"/>
        </w:rPr>
        <w:t>two</w:t>
      </w:r>
      <w:r w:rsidRPr="007D6941">
        <w:rPr>
          <w:rFonts w:cstheme="minorHAnsi"/>
          <w:sz w:val="24"/>
          <w:szCs w:val="24"/>
        </w:rPr>
        <w:t xml:space="preserve">-way data table to evaluate profit as a function of price </w:t>
      </w:r>
      <w:r>
        <w:rPr>
          <w:rFonts w:cstheme="minorHAnsi"/>
          <w:sz w:val="24"/>
          <w:szCs w:val="24"/>
        </w:rPr>
        <w:t xml:space="preserve">and </w:t>
      </w:r>
      <w:r w:rsidRPr="007D6941">
        <w:rPr>
          <w:rFonts w:cstheme="minorHAnsi"/>
          <w:sz w:val="24"/>
          <w:szCs w:val="24"/>
        </w:rPr>
        <w:t>cho</w:t>
      </w:r>
      <w:r w:rsidR="009E0871">
        <w:rPr>
          <w:rFonts w:cstheme="minorHAnsi"/>
          <w:sz w:val="24"/>
          <w:szCs w:val="24"/>
        </w:rPr>
        <w:t>ose</w:t>
      </w:r>
      <w:r w:rsidRPr="007D6941">
        <w:rPr>
          <w:rFonts w:cstheme="minorHAnsi"/>
          <w:sz w:val="24"/>
          <w:szCs w:val="24"/>
        </w:rPr>
        <w:t xml:space="preserve"> a price range </w:t>
      </w:r>
      <w:r w:rsidR="009E0871">
        <w:rPr>
          <w:rFonts w:cstheme="minorHAnsi"/>
          <w:sz w:val="24"/>
          <w:szCs w:val="24"/>
        </w:rPr>
        <w:t>that</w:t>
      </w:r>
      <w:r w:rsidRPr="007D6941">
        <w:rPr>
          <w:rFonts w:cstheme="minorHAnsi"/>
          <w:sz w:val="24"/>
          <w:szCs w:val="24"/>
        </w:rPr>
        <w:t xml:space="preserve"> is reasonable and appropriate.</w:t>
      </w:r>
      <w:r>
        <w:rPr>
          <w:rFonts w:cstheme="minorHAnsi"/>
          <w:sz w:val="24"/>
          <w:szCs w:val="24"/>
        </w:rPr>
        <w:t xml:space="preserve"> From this, I have got to see th</w:t>
      </w:r>
      <w:r w:rsidR="003A541A">
        <w:rPr>
          <w:rFonts w:cstheme="minorHAnsi"/>
          <w:sz w:val="24"/>
          <w:szCs w:val="24"/>
        </w:rPr>
        <w:t xml:space="preserve">e matrix of </w:t>
      </w:r>
      <w:r>
        <w:rPr>
          <w:rFonts w:cstheme="minorHAnsi"/>
          <w:sz w:val="24"/>
          <w:szCs w:val="24"/>
        </w:rPr>
        <w:t>Price</w:t>
      </w:r>
      <w:r w:rsidR="003A541A">
        <w:rPr>
          <w:rFonts w:cstheme="minorHAnsi"/>
          <w:sz w:val="24"/>
          <w:szCs w:val="24"/>
        </w:rPr>
        <w:t>s of A and B</w:t>
      </w:r>
      <w:r>
        <w:rPr>
          <w:rFonts w:cstheme="minorHAnsi"/>
          <w:sz w:val="24"/>
          <w:szCs w:val="24"/>
        </w:rPr>
        <w:t>.</w:t>
      </w:r>
      <w:r w:rsidR="003A541A">
        <w:rPr>
          <w:rFonts w:cstheme="minorHAnsi"/>
          <w:sz w:val="24"/>
          <w:szCs w:val="24"/>
        </w:rPr>
        <w:t xml:space="preserve"> This table showcases the profit values of each combination of prices. </w:t>
      </w:r>
      <w:r>
        <w:rPr>
          <w:rFonts w:cstheme="minorHAnsi"/>
          <w:sz w:val="24"/>
          <w:szCs w:val="24"/>
        </w:rPr>
        <w:t xml:space="preserve"> </w:t>
      </w:r>
    </w:p>
    <w:p w14:paraId="4BBD3CA7" w14:textId="243513B5" w:rsidR="00C27E1C" w:rsidRDefault="00C27E1C" w:rsidP="00C27E1C">
      <w:pPr>
        <w:spacing w:line="360" w:lineRule="auto"/>
        <w:jc w:val="both"/>
        <w:rPr>
          <w:rFonts w:cstheme="minorHAnsi"/>
          <w:b/>
          <w:bCs/>
          <w:sz w:val="24"/>
          <w:szCs w:val="24"/>
        </w:rPr>
      </w:pPr>
      <w:r w:rsidRPr="00DA4A9E">
        <w:rPr>
          <w:rFonts w:cstheme="minorHAnsi"/>
          <w:b/>
          <w:bCs/>
          <w:sz w:val="24"/>
          <w:szCs w:val="24"/>
        </w:rPr>
        <w:t xml:space="preserve">Problem </w:t>
      </w:r>
      <w:r>
        <w:rPr>
          <w:rFonts w:cstheme="minorHAnsi"/>
          <w:b/>
          <w:bCs/>
          <w:sz w:val="24"/>
          <w:szCs w:val="24"/>
        </w:rPr>
        <w:t>2</w:t>
      </w:r>
      <w:r w:rsidRPr="00DA4A9E">
        <w:rPr>
          <w:rFonts w:cstheme="minorHAnsi"/>
          <w:b/>
          <w:bCs/>
          <w:sz w:val="24"/>
          <w:szCs w:val="24"/>
        </w:rPr>
        <w:t>(</w:t>
      </w:r>
      <w:r>
        <w:rPr>
          <w:rFonts w:cstheme="minorHAnsi"/>
          <w:b/>
          <w:bCs/>
          <w:sz w:val="24"/>
          <w:szCs w:val="24"/>
        </w:rPr>
        <w:t>C</w:t>
      </w:r>
      <w:r w:rsidRPr="00DA4A9E">
        <w:rPr>
          <w:rFonts w:cstheme="minorHAnsi"/>
          <w:b/>
          <w:bCs/>
          <w:sz w:val="24"/>
          <w:szCs w:val="24"/>
        </w:rPr>
        <w:t>):</w:t>
      </w:r>
    </w:p>
    <w:p w14:paraId="08A26808" w14:textId="276A901D" w:rsidR="00C27E1C" w:rsidRDefault="00B56F38" w:rsidP="008214D7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 this problem, I have used </w:t>
      </w:r>
      <w:r w:rsidRPr="002826B0">
        <w:rPr>
          <w:rFonts w:cstheme="minorHAnsi"/>
          <w:sz w:val="24"/>
          <w:szCs w:val="24"/>
        </w:rPr>
        <w:t>the Solver,</w:t>
      </w:r>
      <w:r>
        <w:rPr>
          <w:rFonts w:cstheme="minorHAnsi"/>
          <w:sz w:val="24"/>
          <w:szCs w:val="24"/>
        </w:rPr>
        <w:t xml:space="preserve"> which is in the Analyze </w:t>
      </w:r>
      <w:r w:rsidRPr="002826B0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Section under the Data tab. From the solver Analysis, I can achieve a</w:t>
      </w:r>
      <w:r w:rsidR="00CD0B36">
        <w:rPr>
          <w:rFonts w:cstheme="minorHAnsi"/>
          <w:sz w:val="24"/>
          <w:szCs w:val="24"/>
        </w:rPr>
        <w:t>n optimal</w:t>
      </w:r>
      <w:r>
        <w:rPr>
          <w:rFonts w:cstheme="minorHAnsi"/>
          <w:sz w:val="24"/>
          <w:szCs w:val="24"/>
        </w:rPr>
        <w:t xml:space="preserve"> price of </w:t>
      </w:r>
      <w:r w:rsidR="00CD0B36">
        <w:rPr>
          <w:rFonts w:cstheme="minorHAnsi"/>
          <w:sz w:val="24"/>
          <w:szCs w:val="24"/>
        </w:rPr>
        <w:t xml:space="preserve">A is $25.37 and </w:t>
      </w:r>
      <w:r w:rsidR="009E0871">
        <w:rPr>
          <w:rFonts w:cstheme="minorHAnsi"/>
          <w:sz w:val="24"/>
          <w:szCs w:val="24"/>
        </w:rPr>
        <w:t xml:space="preserve">a </w:t>
      </w:r>
      <w:r w:rsidR="00CD0B36">
        <w:rPr>
          <w:rFonts w:cstheme="minorHAnsi"/>
          <w:sz w:val="24"/>
          <w:szCs w:val="24"/>
        </w:rPr>
        <w:t>price of B is $35.76</w:t>
      </w:r>
      <w:r>
        <w:rPr>
          <w:rFonts w:cstheme="minorHAnsi"/>
          <w:sz w:val="24"/>
          <w:szCs w:val="24"/>
        </w:rPr>
        <w:t xml:space="preserve"> </w:t>
      </w:r>
      <w:r w:rsidR="003F7127">
        <w:rPr>
          <w:rFonts w:cstheme="minorHAnsi"/>
          <w:sz w:val="24"/>
          <w:szCs w:val="24"/>
        </w:rPr>
        <w:t>for a maximum revenue amount of $799.19</w:t>
      </w:r>
      <w:r w:rsidR="0076218C">
        <w:rPr>
          <w:rFonts w:cstheme="minorHAnsi"/>
          <w:sz w:val="24"/>
          <w:szCs w:val="24"/>
        </w:rPr>
        <w:t xml:space="preserve">. And, </w:t>
      </w:r>
      <w:r w:rsidR="009E0871">
        <w:rPr>
          <w:rFonts w:cstheme="minorHAnsi"/>
          <w:sz w:val="24"/>
          <w:szCs w:val="24"/>
        </w:rPr>
        <w:t xml:space="preserve">the </w:t>
      </w:r>
      <w:r w:rsidR="0076218C">
        <w:rPr>
          <w:rFonts w:cstheme="minorHAnsi"/>
          <w:sz w:val="24"/>
          <w:szCs w:val="24"/>
        </w:rPr>
        <w:t>Quantity sold for A is 16 and B is 11.</w:t>
      </w:r>
      <w:r w:rsidR="008214D7">
        <w:rPr>
          <w:rFonts w:cstheme="minorHAnsi"/>
          <w:sz w:val="24"/>
          <w:szCs w:val="24"/>
        </w:rPr>
        <w:t xml:space="preserve"> </w:t>
      </w:r>
      <w:r w:rsidR="00EB4ED1" w:rsidRPr="000A2CAB">
        <w:rPr>
          <w:rFonts w:cstheme="minorHAnsi"/>
          <w:sz w:val="24"/>
          <w:szCs w:val="24"/>
        </w:rPr>
        <w:t>Th</w:t>
      </w:r>
      <w:r w:rsidR="008214D7">
        <w:rPr>
          <w:rFonts w:cstheme="minorHAnsi"/>
          <w:sz w:val="24"/>
          <w:szCs w:val="24"/>
        </w:rPr>
        <w:t xml:space="preserve">is </w:t>
      </w:r>
      <w:r w:rsidR="00EB4ED1" w:rsidRPr="000A2CAB">
        <w:rPr>
          <w:rFonts w:cstheme="minorHAnsi"/>
          <w:sz w:val="24"/>
          <w:szCs w:val="24"/>
        </w:rPr>
        <w:t>table</w:t>
      </w:r>
      <w:r w:rsidR="0018027C">
        <w:rPr>
          <w:rFonts w:cstheme="minorHAnsi"/>
          <w:sz w:val="24"/>
          <w:szCs w:val="24"/>
        </w:rPr>
        <w:t xml:space="preserve"> is used</w:t>
      </w:r>
      <w:r w:rsidR="00EB4ED1" w:rsidRPr="000A2CAB">
        <w:rPr>
          <w:rFonts w:cstheme="minorHAnsi"/>
          <w:sz w:val="24"/>
          <w:szCs w:val="24"/>
        </w:rPr>
        <w:t xml:space="preserve"> to evaluate profit as a function of </w:t>
      </w:r>
      <w:r w:rsidR="0018027C">
        <w:rPr>
          <w:rFonts w:cstheme="minorHAnsi"/>
          <w:sz w:val="24"/>
          <w:szCs w:val="24"/>
        </w:rPr>
        <w:t xml:space="preserve">price. </w:t>
      </w:r>
    </w:p>
    <w:p w14:paraId="5E00B0FE" w14:textId="77777777" w:rsidR="00F33841" w:rsidRDefault="00F33841" w:rsidP="00C27E1C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</w:p>
    <w:p w14:paraId="3C7DA95E" w14:textId="5927915E" w:rsidR="00976416" w:rsidRPr="00C27E1C" w:rsidRDefault="00F77AF9" w:rsidP="00C27E1C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r w:rsidRPr="00DA4A9E">
        <w:rPr>
          <w:rFonts w:cstheme="minorHAnsi"/>
          <w:b/>
          <w:bCs/>
          <w:sz w:val="28"/>
          <w:szCs w:val="28"/>
        </w:rPr>
        <w:t>Conclusion</w:t>
      </w:r>
    </w:p>
    <w:p w14:paraId="3125A9C2" w14:textId="69C3B1F6" w:rsidR="004455F4" w:rsidRPr="00DA4A9E" w:rsidRDefault="004B66F5" w:rsidP="002830D2">
      <w:pPr>
        <w:spacing w:line="360" w:lineRule="auto"/>
        <w:ind w:firstLine="720"/>
        <w:jc w:val="both"/>
        <w:rPr>
          <w:rFonts w:cstheme="minorHAnsi"/>
          <w:sz w:val="24"/>
          <w:szCs w:val="24"/>
        </w:rPr>
      </w:pPr>
      <w:r w:rsidRPr="00DA4A9E">
        <w:rPr>
          <w:rFonts w:cstheme="minorHAnsi"/>
          <w:sz w:val="24"/>
          <w:szCs w:val="24"/>
        </w:rPr>
        <w:t>From this project</w:t>
      </w:r>
      <w:r w:rsidR="009E0871">
        <w:rPr>
          <w:rFonts w:cstheme="minorHAnsi"/>
          <w:sz w:val="24"/>
          <w:szCs w:val="24"/>
        </w:rPr>
        <w:t>,</w:t>
      </w:r>
      <w:r w:rsidRPr="00DA4A9E">
        <w:rPr>
          <w:rFonts w:cstheme="minorHAnsi"/>
          <w:sz w:val="24"/>
          <w:szCs w:val="24"/>
        </w:rPr>
        <w:t xml:space="preserve"> I have gained a lot of knowledge and </w:t>
      </w:r>
      <w:r w:rsidR="00BF3D71" w:rsidRPr="00DA4A9E">
        <w:rPr>
          <w:rFonts w:cstheme="minorHAnsi"/>
          <w:sz w:val="24"/>
          <w:szCs w:val="24"/>
        </w:rPr>
        <w:t xml:space="preserve">got familiar with the </w:t>
      </w:r>
      <w:r w:rsidR="00F32127">
        <w:rPr>
          <w:rFonts w:cstheme="minorHAnsi"/>
          <w:sz w:val="24"/>
          <w:szCs w:val="24"/>
        </w:rPr>
        <w:t>optimization techniques, MS Excel Solver, What-if Analysis</w:t>
      </w:r>
      <w:r w:rsidR="00F450D0">
        <w:rPr>
          <w:rFonts w:cstheme="minorHAnsi"/>
          <w:sz w:val="24"/>
          <w:szCs w:val="24"/>
        </w:rPr>
        <w:t>, and decision modeling. I used data tables to predict the best value for the decision to take and showcase the optimal solutions.</w:t>
      </w:r>
      <w:r w:rsidR="002830D2">
        <w:rPr>
          <w:rFonts w:cstheme="minorHAnsi"/>
          <w:sz w:val="24"/>
          <w:szCs w:val="24"/>
        </w:rPr>
        <w:t xml:space="preserve"> </w:t>
      </w:r>
      <w:r w:rsidR="009E0871">
        <w:rPr>
          <w:rFonts w:cstheme="minorHAnsi"/>
          <w:sz w:val="24"/>
          <w:szCs w:val="24"/>
        </w:rPr>
        <w:t>The s</w:t>
      </w:r>
      <w:r w:rsidR="00CC728C">
        <w:rPr>
          <w:rFonts w:cstheme="minorHAnsi"/>
          <w:sz w:val="24"/>
          <w:szCs w:val="24"/>
        </w:rPr>
        <w:t>olver function is very much useful and I found it a good resource to play on and experiment</w:t>
      </w:r>
      <w:r w:rsidR="009E0871">
        <w:rPr>
          <w:rFonts w:cstheme="minorHAnsi"/>
          <w:sz w:val="24"/>
          <w:szCs w:val="24"/>
        </w:rPr>
        <w:t xml:space="preserve"> with</w:t>
      </w:r>
      <w:r w:rsidR="00CC728C">
        <w:rPr>
          <w:rFonts w:cstheme="minorHAnsi"/>
          <w:sz w:val="24"/>
          <w:szCs w:val="24"/>
        </w:rPr>
        <w:t xml:space="preserve">. </w:t>
      </w:r>
      <w:r w:rsidR="001D70B9" w:rsidRPr="00DA4A9E">
        <w:rPr>
          <w:rFonts w:cstheme="minorHAnsi"/>
          <w:sz w:val="24"/>
          <w:szCs w:val="24"/>
        </w:rPr>
        <w:t xml:space="preserve">Now, I am clear and </w:t>
      </w:r>
      <w:r w:rsidR="003A2218">
        <w:rPr>
          <w:rFonts w:cstheme="minorHAnsi"/>
          <w:sz w:val="24"/>
          <w:szCs w:val="24"/>
        </w:rPr>
        <w:t xml:space="preserve">will </w:t>
      </w:r>
      <w:r w:rsidR="001D70B9" w:rsidRPr="00DA4A9E">
        <w:rPr>
          <w:rFonts w:cstheme="minorHAnsi"/>
          <w:sz w:val="24"/>
          <w:szCs w:val="24"/>
        </w:rPr>
        <w:t xml:space="preserve">work on these concepts very well with deep understanding. </w:t>
      </w:r>
      <w:r w:rsidR="00E60AF6" w:rsidRPr="00DA4A9E">
        <w:rPr>
          <w:rFonts w:cstheme="minorHAnsi"/>
          <w:sz w:val="24"/>
          <w:szCs w:val="24"/>
        </w:rPr>
        <w:t>Also, I have worked on the calculations to find the best s</w:t>
      </w:r>
      <w:r w:rsidR="003A2218">
        <w:rPr>
          <w:rFonts w:cstheme="minorHAnsi"/>
          <w:sz w:val="24"/>
          <w:szCs w:val="24"/>
        </w:rPr>
        <w:t>olutions</w:t>
      </w:r>
      <w:r w:rsidR="00E60AF6" w:rsidRPr="00DA4A9E">
        <w:rPr>
          <w:rFonts w:cstheme="minorHAnsi"/>
          <w:sz w:val="24"/>
          <w:szCs w:val="24"/>
        </w:rPr>
        <w:t>. So, I used these analys</w:t>
      </w:r>
      <w:r w:rsidR="009E0871">
        <w:rPr>
          <w:rFonts w:cstheme="minorHAnsi"/>
          <w:sz w:val="24"/>
          <w:szCs w:val="24"/>
        </w:rPr>
        <w:t>e</w:t>
      </w:r>
      <w:r w:rsidR="00E60AF6" w:rsidRPr="00DA4A9E">
        <w:rPr>
          <w:rFonts w:cstheme="minorHAnsi"/>
          <w:sz w:val="24"/>
          <w:szCs w:val="24"/>
        </w:rPr>
        <w:t xml:space="preserve">s and models to define and predict the </w:t>
      </w:r>
      <w:r w:rsidR="00734C29">
        <w:rPr>
          <w:rFonts w:cstheme="minorHAnsi"/>
          <w:sz w:val="24"/>
          <w:szCs w:val="24"/>
        </w:rPr>
        <w:t>prices</w:t>
      </w:r>
      <w:r w:rsidR="00E60AF6" w:rsidRPr="00DA4A9E">
        <w:rPr>
          <w:rFonts w:cstheme="minorHAnsi"/>
          <w:sz w:val="24"/>
          <w:szCs w:val="24"/>
        </w:rPr>
        <w:t xml:space="preserve"> and forecasted them.</w:t>
      </w:r>
      <w:r w:rsidR="00060A27" w:rsidRPr="00DA4A9E">
        <w:rPr>
          <w:rFonts w:cstheme="minorHAnsi"/>
          <w:sz w:val="24"/>
          <w:szCs w:val="24"/>
        </w:rPr>
        <w:t xml:space="preserve"> Also, working on MS Excel </w:t>
      </w:r>
      <w:r w:rsidR="009E0871">
        <w:rPr>
          <w:rFonts w:cstheme="minorHAnsi"/>
          <w:sz w:val="24"/>
          <w:szCs w:val="24"/>
        </w:rPr>
        <w:t>allowed me</w:t>
      </w:r>
      <w:r w:rsidR="00060A27" w:rsidRPr="00DA4A9E">
        <w:rPr>
          <w:rFonts w:cstheme="minorHAnsi"/>
          <w:sz w:val="24"/>
          <w:szCs w:val="24"/>
        </w:rPr>
        <w:t xml:space="preserve"> to work on these techniques. </w:t>
      </w:r>
      <w:r w:rsidR="008F4694" w:rsidRPr="00DA4A9E">
        <w:rPr>
          <w:rFonts w:cstheme="minorHAnsi"/>
          <w:sz w:val="24"/>
          <w:szCs w:val="24"/>
        </w:rPr>
        <w:t xml:space="preserve">I previously did not work on these </w:t>
      </w:r>
      <w:r w:rsidR="0072191B" w:rsidRPr="00DA4A9E">
        <w:rPr>
          <w:rFonts w:cstheme="minorHAnsi"/>
          <w:sz w:val="24"/>
          <w:szCs w:val="24"/>
        </w:rPr>
        <w:t>aspects</w:t>
      </w:r>
      <w:r w:rsidR="008F4694" w:rsidRPr="00DA4A9E">
        <w:rPr>
          <w:rFonts w:cstheme="minorHAnsi"/>
          <w:sz w:val="24"/>
          <w:szCs w:val="24"/>
        </w:rPr>
        <w:t>, but from this Assignment</w:t>
      </w:r>
      <w:r w:rsidR="009E0871">
        <w:rPr>
          <w:rFonts w:cstheme="minorHAnsi"/>
          <w:sz w:val="24"/>
          <w:szCs w:val="24"/>
        </w:rPr>
        <w:t>,</w:t>
      </w:r>
      <w:r w:rsidR="008F4694" w:rsidRPr="00DA4A9E">
        <w:rPr>
          <w:rFonts w:cstheme="minorHAnsi"/>
          <w:sz w:val="24"/>
          <w:szCs w:val="24"/>
        </w:rPr>
        <w:t xml:space="preserve"> I had a great time learning them. In </w:t>
      </w:r>
      <w:r w:rsidR="009E0871">
        <w:rPr>
          <w:rFonts w:cstheme="minorHAnsi"/>
          <w:sz w:val="24"/>
          <w:szCs w:val="24"/>
        </w:rPr>
        <w:t xml:space="preserve">the </w:t>
      </w:r>
      <w:r w:rsidR="008F4694" w:rsidRPr="00DA4A9E">
        <w:rPr>
          <w:rFonts w:cstheme="minorHAnsi"/>
          <w:sz w:val="24"/>
          <w:szCs w:val="24"/>
        </w:rPr>
        <w:t xml:space="preserve">coming days and assignments, I will make sure to use this knowledge and apply </w:t>
      </w:r>
      <w:r w:rsidR="009E0871">
        <w:rPr>
          <w:rFonts w:cstheme="minorHAnsi"/>
          <w:sz w:val="24"/>
          <w:szCs w:val="24"/>
        </w:rPr>
        <w:t>it to</w:t>
      </w:r>
      <w:r w:rsidR="008F4694" w:rsidRPr="00DA4A9E">
        <w:rPr>
          <w:rFonts w:cstheme="minorHAnsi"/>
          <w:sz w:val="24"/>
          <w:szCs w:val="24"/>
        </w:rPr>
        <w:t xml:space="preserve"> the problems.</w:t>
      </w:r>
    </w:p>
    <w:p w14:paraId="07A35B55" w14:textId="7BB53C18" w:rsidR="00022468" w:rsidRPr="00DA4A9E" w:rsidRDefault="00F77AF9" w:rsidP="00045EEF">
      <w:pPr>
        <w:spacing w:line="360" w:lineRule="auto"/>
        <w:jc w:val="center"/>
        <w:rPr>
          <w:rFonts w:cstheme="minorHAnsi"/>
          <w:b/>
          <w:bCs/>
          <w:sz w:val="28"/>
          <w:szCs w:val="28"/>
        </w:rPr>
      </w:pPr>
      <w:r w:rsidRPr="00DA4A9E">
        <w:rPr>
          <w:rFonts w:cstheme="minorHAnsi"/>
          <w:b/>
          <w:bCs/>
          <w:sz w:val="28"/>
          <w:szCs w:val="28"/>
        </w:rPr>
        <w:lastRenderedPageBreak/>
        <w:t>References</w:t>
      </w:r>
    </w:p>
    <w:p w14:paraId="536E9D07" w14:textId="138F0A21" w:rsidR="00403EB7" w:rsidRPr="00DA4A9E" w:rsidRDefault="00465752" w:rsidP="00B247F5">
      <w:pPr>
        <w:spacing w:line="360" w:lineRule="auto"/>
        <w:jc w:val="both"/>
        <w:rPr>
          <w:rFonts w:cstheme="minorHAnsi"/>
          <w:sz w:val="24"/>
          <w:szCs w:val="24"/>
        </w:rPr>
      </w:pPr>
      <w:r w:rsidRPr="00DA4A9E">
        <w:rPr>
          <w:rFonts w:cstheme="minorHAnsi"/>
          <w:sz w:val="24"/>
          <w:szCs w:val="24"/>
        </w:rPr>
        <w:t xml:space="preserve">[1] </w:t>
      </w:r>
      <w:r w:rsidR="0066502A" w:rsidRPr="0066502A">
        <w:rPr>
          <w:rFonts w:cstheme="minorHAnsi"/>
          <w:sz w:val="24"/>
          <w:szCs w:val="24"/>
        </w:rPr>
        <w:t>Dr</w:t>
      </w:r>
      <w:r w:rsidR="009E0871">
        <w:rPr>
          <w:rFonts w:cstheme="minorHAnsi"/>
          <w:sz w:val="24"/>
          <w:szCs w:val="24"/>
        </w:rPr>
        <w:t>.</w:t>
      </w:r>
      <w:r w:rsidR="0066502A" w:rsidRPr="0066502A">
        <w:rPr>
          <w:rFonts w:cstheme="minorHAnsi"/>
          <w:sz w:val="24"/>
          <w:szCs w:val="24"/>
        </w:rPr>
        <w:t xml:space="preserve"> Isaac Gottlieb</w:t>
      </w:r>
      <w:r w:rsidR="0066502A">
        <w:rPr>
          <w:rFonts w:cstheme="minorHAnsi"/>
          <w:sz w:val="24"/>
          <w:szCs w:val="24"/>
        </w:rPr>
        <w:t xml:space="preserve">, </w:t>
      </w:r>
      <w:r w:rsidR="0066502A" w:rsidRPr="0066502A">
        <w:rPr>
          <w:rFonts w:cstheme="minorHAnsi"/>
          <w:sz w:val="24"/>
          <w:szCs w:val="24"/>
        </w:rPr>
        <w:t>Excel for Decision Making Under Uncertainty Course</w:t>
      </w:r>
      <w:r w:rsidR="00B247F5">
        <w:rPr>
          <w:rFonts w:cstheme="minorHAnsi"/>
          <w:sz w:val="24"/>
          <w:szCs w:val="24"/>
        </w:rPr>
        <w:t xml:space="preserve"> was retrieved from the </w:t>
      </w:r>
      <w:r w:rsidR="00B247F5" w:rsidRPr="00B247F5">
        <w:rPr>
          <w:rFonts w:cstheme="minorHAnsi"/>
          <w:sz w:val="24"/>
          <w:szCs w:val="24"/>
        </w:rPr>
        <w:t>https://www.myonlinetraininghub.com/excel-for-decision-making-course</w:t>
      </w:r>
    </w:p>
    <w:p w14:paraId="2A622C11" w14:textId="09940A03" w:rsidR="00B247F5" w:rsidRPr="00DA4A9E" w:rsidRDefault="00163EEB" w:rsidP="00B247F5">
      <w:pPr>
        <w:spacing w:line="360" w:lineRule="auto"/>
        <w:jc w:val="both"/>
        <w:rPr>
          <w:rFonts w:cstheme="minorHAnsi"/>
          <w:sz w:val="24"/>
          <w:szCs w:val="24"/>
        </w:rPr>
      </w:pPr>
      <w:r w:rsidRPr="00DA4A9E">
        <w:rPr>
          <w:rFonts w:cstheme="minorHAnsi"/>
          <w:sz w:val="24"/>
          <w:szCs w:val="24"/>
        </w:rPr>
        <w:t>[2]</w:t>
      </w:r>
      <w:r w:rsidR="009B0EDD" w:rsidRPr="00DA4A9E">
        <w:rPr>
          <w:rFonts w:cstheme="minorHAnsi"/>
          <w:sz w:val="24"/>
          <w:szCs w:val="24"/>
        </w:rPr>
        <w:t xml:space="preserve"> </w:t>
      </w:r>
      <w:r w:rsidR="00FA20F9" w:rsidRPr="00FA20F9">
        <w:rPr>
          <w:rFonts w:cstheme="minorHAnsi"/>
          <w:sz w:val="24"/>
          <w:szCs w:val="24"/>
        </w:rPr>
        <w:t>Juliane Marold</w:t>
      </w:r>
      <w:r w:rsidR="00FA20F9">
        <w:rPr>
          <w:rFonts w:cstheme="minorHAnsi"/>
          <w:sz w:val="24"/>
          <w:szCs w:val="24"/>
        </w:rPr>
        <w:t>,</w:t>
      </w:r>
      <w:r w:rsidR="00FA20F9" w:rsidRPr="00FA20F9">
        <w:rPr>
          <w:rFonts w:cstheme="minorHAnsi"/>
          <w:sz w:val="24"/>
          <w:szCs w:val="24"/>
        </w:rPr>
        <w:t xml:space="preserve"> Ruth Wagner</w:t>
      </w:r>
      <w:r w:rsidR="00FA20F9">
        <w:rPr>
          <w:rFonts w:cstheme="minorHAnsi"/>
          <w:sz w:val="24"/>
          <w:szCs w:val="24"/>
        </w:rPr>
        <w:t>,</w:t>
      </w:r>
      <w:r w:rsidR="00FA20F9" w:rsidRPr="00FA20F9">
        <w:rPr>
          <w:rFonts w:cstheme="minorHAnsi"/>
          <w:sz w:val="24"/>
          <w:szCs w:val="24"/>
        </w:rPr>
        <w:t xml:space="preserve"> Markus Schöbel</w:t>
      </w:r>
      <w:r w:rsidR="00FA20F9">
        <w:rPr>
          <w:rFonts w:cstheme="minorHAnsi"/>
          <w:sz w:val="24"/>
          <w:szCs w:val="24"/>
        </w:rPr>
        <w:t>,</w:t>
      </w:r>
      <w:r w:rsidR="00FA20F9" w:rsidRPr="00FA20F9">
        <w:rPr>
          <w:rFonts w:cstheme="minorHAnsi"/>
          <w:sz w:val="24"/>
          <w:szCs w:val="24"/>
        </w:rPr>
        <w:t xml:space="preserve"> Dietrich Manzey </w:t>
      </w:r>
      <w:r w:rsidR="00EF59B3">
        <w:rPr>
          <w:rFonts w:cstheme="minorHAnsi"/>
          <w:sz w:val="24"/>
          <w:szCs w:val="24"/>
        </w:rPr>
        <w:t xml:space="preserve">(May 2012) </w:t>
      </w:r>
      <w:r w:rsidR="00B247F5" w:rsidRPr="00B247F5">
        <w:rPr>
          <w:rFonts w:cstheme="minorHAnsi"/>
          <w:sz w:val="24"/>
          <w:szCs w:val="24"/>
        </w:rPr>
        <w:t>Risk, Uncertainty &amp; Decision-Making</w:t>
      </w:r>
      <w:r w:rsidR="00D85134">
        <w:rPr>
          <w:rFonts w:cstheme="minorHAnsi"/>
          <w:sz w:val="24"/>
          <w:szCs w:val="24"/>
        </w:rPr>
        <w:t xml:space="preserve">: </w:t>
      </w:r>
      <w:r w:rsidR="00D85134" w:rsidRPr="00D85134">
        <w:rPr>
          <w:rFonts w:cstheme="minorHAnsi"/>
          <w:sz w:val="24"/>
          <w:szCs w:val="24"/>
        </w:rPr>
        <w:t>Decision-Making In Groups Under Uncertainty</w:t>
      </w:r>
      <w:r w:rsidR="00D85134">
        <w:rPr>
          <w:rFonts w:cstheme="minorHAnsi"/>
          <w:sz w:val="24"/>
          <w:szCs w:val="24"/>
        </w:rPr>
        <w:t xml:space="preserve"> </w:t>
      </w:r>
      <w:r w:rsidR="00B247F5">
        <w:rPr>
          <w:rFonts w:cstheme="minorHAnsi"/>
          <w:sz w:val="24"/>
          <w:szCs w:val="24"/>
        </w:rPr>
        <w:t>was ret</w:t>
      </w:r>
      <w:r w:rsidR="00F20705">
        <w:rPr>
          <w:rFonts w:cstheme="minorHAnsi"/>
          <w:sz w:val="24"/>
          <w:szCs w:val="24"/>
        </w:rPr>
        <w:t>r</w:t>
      </w:r>
      <w:r w:rsidR="00B247F5">
        <w:rPr>
          <w:rFonts w:cstheme="minorHAnsi"/>
          <w:sz w:val="24"/>
          <w:szCs w:val="24"/>
        </w:rPr>
        <w:t xml:space="preserve">ieved from </w:t>
      </w:r>
      <w:r w:rsidR="00B247F5" w:rsidRPr="00B247F5">
        <w:rPr>
          <w:rFonts w:cstheme="minorHAnsi"/>
          <w:sz w:val="24"/>
          <w:szCs w:val="24"/>
        </w:rPr>
        <w:t>https://www.foncsi.org/en/publications/collections/industrial-safety-cahiers/decision-making-in-groups-under-uncertainty/CSI-uncertainty-NDM-groups.pdf</w:t>
      </w:r>
    </w:p>
    <w:p w14:paraId="0D19A84F" w14:textId="5157D208" w:rsidR="00062A44" w:rsidRPr="00DA4A9E" w:rsidRDefault="00062A44" w:rsidP="00AE35F7">
      <w:pPr>
        <w:spacing w:line="360" w:lineRule="auto"/>
        <w:jc w:val="both"/>
        <w:rPr>
          <w:rFonts w:cstheme="minorHAnsi"/>
          <w:sz w:val="24"/>
          <w:szCs w:val="24"/>
        </w:rPr>
      </w:pPr>
    </w:p>
    <w:sectPr w:rsidR="00062A44" w:rsidRPr="00DA4A9E">
      <w:headerReference w:type="defaul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EC6A93" w14:textId="77777777" w:rsidR="00DC3EBE" w:rsidRDefault="00DC3EBE" w:rsidP="00F77AF9">
      <w:pPr>
        <w:spacing w:after="0" w:line="240" w:lineRule="auto"/>
      </w:pPr>
      <w:r>
        <w:separator/>
      </w:r>
    </w:p>
  </w:endnote>
  <w:endnote w:type="continuationSeparator" w:id="0">
    <w:p w14:paraId="3D4EE9A4" w14:textId="77777777" w:rsidR="00DC3EBE" w:rsidRDefault="00DC3EBE" w:rsidP="00F77A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3B6CAF" w14:textId="77777777" w:rsidR="00DC3EBE" w:rsidRDefault="00DC3EBE" w:rsidP="00F77AF9">
      <w:pPr>
        <w:spacing w:after="0" w:line="240" w:lineRule="auto"/>
      </w:pPr>
      <w:r>
        <w:separator/>
      </w:r>
    </w:p>
  </w:footnote>
  <w:footnote w:type="continuationSeparator" w:id="0">
    <w:p w14:paraId="6E11EEE1" w14:textId="77777777" w:rsidR="00DC3EBE" w:rsidRDefault="00DC3EBE" w:rsidP="00F77A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8B6679" w14:textId="42ACBED8" w:rsidR="00215789" w:rsidRDefault="00F77AF9">
    <w:pPr>
      <w:pStyle w:val="Header"/>
    </w:pPr>
    <w:r>
      <w:t xml:space="preserve">Project </w:t>
    </w:r>
    <w:r w:rsidR="00420CCE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F072B5"/>
    <w:multiLevelType w:val="hybridMultilevel"/>
    <w:tmpl w:val="C14611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FEB226B"/>
    <w:multiLevelType w:val="hybridMultilevel"/>
    <w:tmpl w:val="78A4C356"/>
    <w:lvl w:ilvl="0" w:tplc="5DE4602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0NDMwMTQxNDS1MLBQ0lEKTi0uzszPAykwrwUAxZfi5ywAAAA="/>
  </w:docVars>
  <w:rsids>
    <w:rsidRoot w:val="001D107B"/>
    <w:rsid w:val="000040C0"/>
    <w:rsid w:val="00004DE8"/>
    <w:rsid w:val="000122F2"/>
    <w:rsid w:val="000146A1"/>
    <w:rsid w:val="000164DA"/>
    <w:rsid w:val="00022468"/>
    <w:rsid w:val="00022CEE"/>
    <w:rsid w:val="00033441"/>
    <w:rsid w:val="0003496E"/>
    <w:rsid w:val="00043481"/>
    <w:rsid w:val="00045D0B"/>
    <w:rsid w:val="00045EEF"/>
    <w:rsid w:val="000555FD"/>
    <w:rsid w:val="000608FC"/>
    <w:rsid w:val="00060A27"/>
    <w:rsid w:val="00062A44"/>
    <w:rsid w:val="00064343"/>
    <w:rsid w:val="000729FA"/>
    <w:rsid w:val="0007572C"/>
    <w:rsid w:val="000A0BC0"/>
    <w:rsid w:val="000A1809"/>
    <w:rsid w:val="000A2CAB"/>
    <w:rsid w:val="000B3819"/>
    <w:rsid w:val="000B7597"/>
    <w:rsid w:val="000C0E62"/>
    <w:rsid w:val="000C1B74"/>
    <w:rsid w:val="000C7709"/>
    <w:rsid w:val="000D3168"/>
    <w:rsid w:val="000F2EAF"/>
    <w:rsid w:val="000F461A"/>
    <w:rsid w:val="000F5A30"/>
    <w:rsid w:val="001013E9"/>
    <w:rsid w:val="0010266E"/>
    <w:rsid w:val="00107E90"/>
    <w:rsid w:val="00113EDA"/>
    <w:rsid w:val="001210CF"/>
    <w:rsid w:val="00125635"/>
    <w:rsid w:val="00125BE5"/>
    <w:rsid w:val="001270E4"/>
    <w:rsid w:val="0013331A"/>
    <w:rsid w:val="001406E5"/>
    <w:rsid w:val="00155A1C"/>
    <w:rsid w:val="001625F7"/>
    <w:rsid w:val="00163EEB"/>
    <w:rsid w:val="00165EDE"/>
    <w:rsid w:val="001779E1"/>
    <w:rsid w:val="0018027C"/>
    <w:rsid w:val="00181E39"/>
    <w:rsid w:val="00186626"/>
    <w:rsid w:val="0019716D"/>
    <w:rsid w:val="00197914"/>
    <w:rsid w:val="001A30B6"/>
    <w:rsid w:val="001A52AA"/>
    <w:rsid w:val="001D107B"/>
    <w:rsid w:val="001D1B26"/>
    <w:rsid w:val="001D1B68"/>
    <w:rsid w:val="001D70B9"/>
    <w:rsid w:val="001D75DA"/>
    <w:rsid w:val="001E3E83"/>
    <w:rsid w:val="001E7BFA"/>
    <w:rsid w:val="001F55F5"/>
    <w:rsid w:val="001F6F14"/>
    <w:rsid w:val="00215789"/>
    <w:rsid w:val="00220018"/>
    <w:rsid w:val="00220748"/>
    <w:rsid w:val="002214C0"/>
    <w:rsid w:val="00223FA1"/>
    <w:rsid w:val="002244E5"/>
    <w:rsid w:val="002330B5"/>
    <w:rsid w:val="002379A3"/>
    <w:rsid w:val="00241374"/>
    <w:rsid w:val="0024246E"/>
    <w:rsid w:val="0024328C"/>
    <w:rsid w:val="00244558"/>
    <w:rsid w:val="00250968"/>
    <w:rsid w:val="00251ED5"/>
    <w:rsid w:val="0025685D"/>
    <w:rsid w:val="0026349B"/>
    <w:rsid w:val="002727AB"/>
    <w:rsid w:val="0027592E"/>
    <w:rsid w:val="00280720"/>
    <w:rsid w:val="00281DE3"/>
    <w:rsid w:val="002826B0"/>
    <w:rsid w:val="002830D2"/>
    <w:rsid w:val="002852B9"/>
    <w:rsid w:val="002865DA"/>
    <w:rsid w:val="002924B1"/>
    <w:rsid w:val="002925E6"/>
    <w:rsid w:val="0029716A"/>
    <w:rsid w:val="002A7401"/>
    <w:rsid w:val="002B079C"/>
    <w:rsid w:val="002B6559"/>
    <w:rsid w:val="002C33E0"/>
    <w:rsid w:val="002C5B74"/>
    <w:rsid w:val="002E0E0A"/>
    <w:rsid w:val="002E17DD"/>
    <w:rsid w:val="002E2619"/>
    <w:rsid w:val="002F0705"/>
    <w:rsid w:val="002F65F4"/>
    <w:rsid w:val="00300028"/>
    <w:rsid w:val="00320287"/>
    <w:rsid w:val="0032160E"/>
    <w:rsid w:val="003245E6"/>
    <w:rsid w:val="003434D5"/>
    <w:rsid w:val="00343AED"/>
    <w:rsid w:val="00351AF9"/>
    <w:rsid w:val="00352E8A"/>
    <w:rsid w:val="00360D07"/>
    <w:rsid w:val="00361D71"/>
    <w:rsid w:val="00367300"/>
    <w:rsid w:val="003729FC"/>
    <w:rsid w:val="00375296"/>
    <w:rsid w:val="003821CF"/>
    <w:rsid w:val="00393D4F"/>
    <w:rsid w:val="003A0413"/>
    <w:rsid w:val="003A0514"/>
    <w:rsid w:val="003A2218"/>
    <w:rsid w:val="003A2669"/>
    <w:rsid w:val="003A4A46"/>
    <w:rsid w:val="003A541A"/>
    <w:rsid w:val="003A592A"/>
    <w:rsid w:val="003B4457"/>
    <w:rsid w:val="003C2534"/>
    <w:rsid w:val="003C5F84"/>
    <w:rsid w:val="003D796F"/>
    <w:rsid w:val="003E2B41"/>
    <w:rsid w:val="003F3FFF"/>
    <w:rsid w:val="003F7127"/>
    <w:rsid w:val="003F73D2"/>
    <w:rsid w:val="00403EB7"/>
    <w:rsid w:val="00404973"/>
    <w:rsid w:val="00406C85"/>
    <w:rsid w:val="004148B2"/>
    <w:rsid w:val="00416D9C"/>
    <w:rsid w:val="00420CCE"/>
    <w:rsid w:val="00431724"/>
    <w:rsid w:val="00432401"/>
    <w:rsid w:val="00434731"/>
    <w:rsid w:val="004455F4"/>
    <w:rsid w:val="00457100"/>
    <w:rsid w:val="00463025"/>
    <w:rsid w:val="00465752"/>
    <w:rsid w:val="00482093"/>
    <w:rsid w:val="00483803"/>
    <w:rsid w:val="004872AC"/>
    <w:rsid w:val="00495DB1"/>
    <w:rsid w:val="00495E81"/>
    <w:rsid w:val="00497129"/>
    <w:rsid w:val="004A22F6"/>
    <w:rsid w:val="004A5995"/>
    <w:rsid w:val="004B66F5"/>
    <w:rsid w:val="004C02B3"/>
    <w:rsid w:val="004C69E8"/>
    <w:rsid w:val="004E08D2"/>
    <w:rsid w:val="004E10D8"/>
    <w:rsid w:val="004E15EB"/>
    <w:rsid w:val="004E197D"/>
    <w:rsid w:val="004E775C"/>
    <w:rsid w:val="004E7D68"/>
    <w:rsid w:val="004F429D"/>
    <w:rsid w:val="005115B3"/>
    <w:rsid w:val="00511B25"/>
    <w:rsid w:val="00516AA7"/>
    <w:rsid w:val="00517F78"/>
    <w:rsid w:val="00527C27"/>
    <w:rsid w:val="0053055C"/>
    <w:rsid w:val="005317A5"/>
    <w:rsid w:val="00536B0D"/>
    <w:rsid w:val="00541819"/>
    <w:rsid w:val="0054501B"/>
    <w:rsid w:val="00546C9A"/>
    <w:rsid w:val="005635F2"/>
    <w:rsid w:val="00594873"/>
    <w:rsid w:val="005974D7"/>
    <w:rsid w:val="005B0D65"/>
    <w:rsid w:val="005B52C4"/>
    <w:rsid w:val="005B6590"/>
    <w:rsid w:val="005B6956"/>
    <w:rsid w:val="005C1FE7"/>
    <w:rsid w:val="005D05D6"/>
    <w:rsid w:val="005D0F79"/>
    <w:rsid w:val="005D3AD7"/>
    <w:rsid w:val="005D5401"/>
    <w:rsid w:val="005E0B7B"/>
    <w:rsid w:val="005E7E51"/>
    <w:rsid w:val="005F10C8"/>
    <w:rsid w:val="005F6B91"/>
    <w:rsid w:val="005F6BE7"/>
    <w:rsid w:val="005F7A40"/>
    <w:rsid w:val="006043F3"/>
    <w:rsid w:val="0061509C"/>
    <w:rsid w:val="00615D0D"/>
    <w:rsid w:val="00620378"/>
    <w:rsid w:val="00621D0C"/>
    <w:rsid w:val="006277E8"/>
    <w:rsid w:val="00632FA2"/>
    <w:rsid w:val="00640F8B"/>
    <w:rsid w:val="00644532"/>
    <w:rsid w:val="006509BD"/>
    <w:rsid w:val="006632D5"/>
    <w:rsid w:val="0066502A"/>
    <w:rsid w:val="00666CBE"/>
    <w:rsid w:val="00671DDB"/>
    <w:rsid w:val="006732D0"/>
    <w:rsid w:val="00675106"/>
    <w:rsid w:val="00676265"/>
    <w:rsid w:val="0069124B"/>
    <w:rsid w:val="00697AA7"/>
    <w:rsid w:val="006A0B80"/>
    <w:rsid w:val="006B439F"/>
    <w:rsid w:val="006B52D2"/>
    <w:rsid w:val="006C519E"/>
    <w:rsid w:val="006E7628"/>
    <w:rsid w:val="006F1E49"/>
    <w:rsid w:val="006F2078"/>
    <w:rsid w:val="006F31A8"/>
    <w:rsid w:val="00704621"/>
    <w:rsid w:val="00707657"/>
    <w:rsid w:val="00713B84"/>
    <w:rsid w:val="00720B64"/>
    <w:rsid w:val="0072191B"/>
    <w:rsid w:val="00727608"/>
    <w:rsid w:val="007309CF"/>
    <w:rsid w:val="0073235E"/>
    <w:rsid w:val="00734414"/>
    <w:rsid w:val="00734C29"/>
    <w:rsid w:val="0073730F"/>
    <w:rsid w:val="0073749A"/>
    <w:rsid w:val="007431AE"/>
    <w:rsid w:val="00743582"/>
    <w:rsid w:val="00751A6E"/>
    <w:rsid w:val="00753397"/>
    <w:rsid w:val="00753A06"/>
    <w:rsid w:val="0075678B"/>
    <w:rsid w:val="0076218C"/>
    <w:rsid w:val="00762C3D"/>
    <w:rsid w:val="00764AF4"/>
    <w:rsid w:val="00765073"/>
    <w:rsid w:val="00770E8E"/>
    <w:rsid w:val="00773CEE"/>
    <w:rsid w:val="00776A46"/>
    <w:rsid w:val="00782E65"/>
    <w:rsid w:val="00783655"/>
    <w:rsid w:val="00784705"/>
    <w:rsid w:val="0078627E"/>
    <w:rsid w:val="007923A5"/>
    <w:rsid w:val="0079651A"/>
    <w:rsid w:val="007A3DFC"/>
    <w:rsid w:val="007A6FB5"/>
    <w:rsid w:val="007B0734"/>
    <w:rsid w:val="007B0BB8"/>
    <w:rsid w:val="007B5126"/>
    <w:rsid w:val="007C2D6D"/>
    <w:rsid w:val="007C6B14"/>
    <w:rsid w:val="007C7B86"/>
    <w:rsid w:val="007D40DF"/>
    <w:rsid w:val="007D641A"/>
    <w:rsid w:val="007D6941"/>
    <w:rsid w:val="007E0240"/>
    <w:rsid w:val="007E0DDD"/>
    <w:rsid w:val="007E4AFC"/>
    <w:rsid w:val="007E662A"/>
    <w:rsid w:val="007F195A"/>
    <w:rsid w:val="007F25BC"/>
    <w:rsid w:val="007F34CA"/>
    <w:rsid w:val="007F3AF5"/>
    <w:rsid w:val="007F7673"/>
    <w:rsid w:val="00802F63"/>
    <w:rsid w:val="00803D1D"/>
    <w:rsid w:val="008111FC"/>
    <w:rsid w:val="00811673"/>
    <w:rsid w:val="00811BD6"/>
    <w:rsid w:val="008214D7"/>
    <w:rsid w:val="00827EB7"/>
    <w:rsid w:val="00832DE6"/>
    <w:rsid w:val="00833D5F"/>
    <w:rsid w:val="008342F8"/>
    <w:rsid w:val="00836664"/>
    <w:rsid w:val="00837EFB"/>
    <w:rsid w:val="008411A0"/>
    <w:rsid w:val="0085647C"/>
    <w:rsid w:val="0086202E"/>
    <w:rsid w:val="00867717"/>
    <w:rsid w:val="00871C1F"/>
    <w:rsid w:val="0087216A"/>
    <w:rsid w:val="00876528"/>
    <w:rsid w:val="00890F36"/>
    <w:rsid w:val="00893AF5"/>
    <w:rsid w:val="0089503B"/>
    <w:rsid w:val="008B4752"/>
    <w:rsid w:val="008B6F18"/>
    <w:rsid w:val="008D2864"/>
    <w:rsid w:val="008E70EF"/>
    <w:rsid w:val="008F028C"/>
    <w:rsid w:val="008F0E01"/>
    <w:rsid w:val="008F36AF"/>
    <w:rsid w:val="008F4694"/>
    <w:rsid w:val="008F4843"/>
    <w:rsid w:val="0090694C"/>
    <w:rsid w:val="0091641C"/>
    <w:rsid w:val="00927697"/>
    <w:rsid w:val="00930101"/>
    <w:rsid w:val="00935136"/>
    <w:rsid w:val="0093528C"/>
    <w:rsid w:val="00941ECD"/>
    <w:rsid w:val="009444E5"/>
    <w:rsid w:val="009504EA"/>
    <w:rsid w:val="00961325"/>
    <w:rsid w:val="00962821"/>
    <w:rsid w:val="0096666D"/>
    <w:rsid w:val="00966F75"/>
    <w:rsid w:val="00971313"/>
    <w:rsid w:val="0097192F"/>
    <w:rsid w:val="00975399"/>
    <w:rsid w:val="00976416"/>
    <w:rsid w:val="009774BB"/>
    <w:rsid w:val="00977E0B"/>
    <w:rsid w:val="009A0E1F"/>
    <w:rsid w:val="009A347D"/>
    <w:rsid w:val="009A5430"/>
    <w:rsid w:val="009B03D3"/>
    <w:rsid w:val="009B0BFF"/>
    <w:rsid w:val="009B0EDD"/>
    <w:rsid w:val="009B5342"/>
    <w:rsid w:val="009B690C"/>
    <w:rsid w:val="009D4034"/>
    <w:rsid w:val="009D49E8"/>
    <w:rsid w:val="009D66DD"/>
    <w:rsid w:val="009E0871"/>
    <w:rsid w:val="00A0036C"/>
    <w:rsid w:val="00A14AB3"/>
    <w:rsid w:val="00A15A55"/>
    <w:rsid w:val="00A3209A"/>
    <w:rsid w:val="00A34D92"/>
    <w:rsid w:val="00A4187C"/>
    <w:rsid w:val="00A47156"/>
    <w:rsid w:val="00A477C4"/>
    <w:rsid w:val="00A573F3"/>
    <w:rsid w:val="00A57ACA"/>
    <w:rsid w:val="00A6686F"/>
    <w:rsid w:val="00A75949"/>
    <w:rsid w:val="00A8081D"/>
    <w:rsid w:val="00AA1AE8"/>
    <w:rsid w:val="00AA2DEA"/>
    <w:rsid w:val="00AB2193"/>
    <w:rsid w:val="00AC556A"/>
    <w:rsid w:val="00AD3B59"/>
    <w:rsid w:val="00AD4FD4"/>
    <w:rsid w:val="00AE1599"/>
    <w:rsid w:val="00AE3114"/>
    <w:rsid w:val="00AE35F7"/>
    <w:rsid w:val="00AF0F5B"/>
    <w:rsid w:val="00B115D4"/>
    <w:rsid w:val="00B247F5"/>
    <w:rsid w:val="00B30C63"/>
    <w:rsid w:val="00B33B69"/>
    <w:rsid w:val="00B365C6"/>
    <w:rsid w:val="00B44E69"/>
    <w:rsid w:val="00B54434"/>
    <w:rsid w:val="00B56F38"/>
    <w:rsid w:val="00B62B16"/>
    <w:rsid w:val="00B744D5"/>
    <w:rsid w:val="00B7545D"/>
    <w:rsid w:val="00B829C8"/>
    <w:rsid w:val="00BC7231"/>
    <w:rsid w:val="00BD081D"/>
    <w:rsid w:val="00BD0AE8"/>
    <w:rsid w:val="00BD6973"/>
    <w:rsid w:val="00BE07CA"/>
    <w:rsid w:val="00BE1AA2"/>
    <w:rsid w:val="00BF3D71"/>
    <w:rsid w:val="00C065AF"/>
    <w:rsid w:val="00C2163E"/>
    <w:rsid w:val="00C238F5"/>
    <w:rsid w:val="00C27E1C"/>
    <w:rsid w:val="00C335B0"/>
    <w:rsid w:val="00C34325"/>
    <w:rsid w:val="00C425F3"/>
    <w:rsid w:val="00C449B1"/>
    <w:rsid w:val="00C51772"/>
    <w:rsid w:val="00C51A59"/>
    <w:rsid w:val="00C577B2"/>
    <w:rsid w:val="00C6329D"/>
    <w:rsid w:val="00C63F13"/>
    <w:rsid w:val="00C65413"/>
    <w:rsid w:val="00C66EB1"/>
    <w:rsid w:val="00C81A51"/>
    <w:rsid w:val="00C90A4B"/>
    <w:rsid w:val="00C921B8"/>
    <w:rsid w:val="00C9635B"/>
    <w:rsid w:val="00CA128D"/>
    <w:rsid w:val="00CA5DCE"/>
    <w:rsid w:val="00CA7C42"/>
    <w:rsid w:val="00CC5897"/>
    <w:rsid w:val="00CC728C"/>
    <w:rsid w:val="00CD0B36"/>
    <w:rsid w:val="00CE15BD"/>
    <w:rsid w:val="00CF0491"/>
    <w:rsid w:val="00CF5A94"/>
    <w:rsid w:val="00CF73EB"/>
    <w:rsid w:val="00D00B26"/>
    <w:rsid w:val="00D265BF"/>
    <w:rsid w:val="00D32E04"/>
    <w:rsid w:val="00D61EB4"/>
    <w:rsid w:val="00D636EE"/>
    <w:rsid w:val="00D663CB"/>
    <w:rsid w:val="00D6790F"/>
    <w:rsid w:val="00D71CEB"/>
    <w:rsid w:val="00D74B47"/>
    <w:rsid w:val="00D757B2"/>
    <w:rsid w:val="00D77D39"/>
    <w:rsid w:val="00D85134"/>
    <w:rsid w:val="00D8745A"/>
    <w:rsid w:val="00D87E97"/>
    <w:rsid w:val="00D90035"/>
    <w:rsid w:val="00D917CC"/>
    <w:rsid w:val="00DA08C0"/>
    <w:rsid w:val="00DA101E"/>
    <w:rsid w:val="00DA3E39"/>
    <w:rsid w:val="00DA4A9E"/>
    <w:rsid w:val="00DB72D0"/>
    <w:rsid w:val="00DC3EBE"/>
    <w:rsid w:val="00DC439E"/>
    <w:rsid w:val="00DC6C3E"/>
    <w:rsid w:val="00DD36D2"/>
    <w:rsid w:val="00DD6ADB"/>
    <w:rsid w:val="00DE0513"/>
    <w:rsid w:val="00DE5265"/>
    <w:rsid w:val="00DE5B97"/>
    <w:rsid w:val="00E0298B"/>
    <w:rsid w:val="00E07B34"/>
    <w:rsid w:val="00E12A24"/>
    <w:rsid w:val="00E141F2"/>
    <w:rsid w:val="00E14AA5"/>
    <w:rsid w:val="00E14B69"/>
    <w:rsid w:val="00E15BFA"/>
    <w:rsid w:val="00E16884"/>
    <w:rsid w:val="00E207BA"/>
    <w:rsid w:val="00E21964"/>
    <w:rsid w:val="00E25946"/>
    <w:rsid w:val="00E27516"/>
    <w:rsid w:val="00E33E3F"/>
    <w:rsid w:val="00E37ACB"/>
    <w:rsid w:val="00E46E62"/>
    <w:rsid w:val="00E47781"/>
    <w:rsid w:val="00E53289"/>
    <w:rsid w:val="00E57706"/>
    <w:rsid w:val="00E60AF6"/>
    <w:rsid w:val="00E629B2"/>
    <w:rsid w:val="00E70ED5"/>
    <w:rsid w:val="00E72E0E"/>
    <w:rsid w:val="00E7375C"/>
    <w:rsid w:val="00E74537"/>
    <w:rsid w:val="00E776B3"/>
    <w:rsid w:val="00E80589"/>
    <w:rsid w:val="00E823B7"/>
    <w:rsid w:val="00E85812"/>
    <w:rsid w:val="00E8766F"/>
    <w:rsid w:val="00E92785"/>
    <w:rsid w:val="00E92AC6"/>
    <w:rsid w:val="00E96941"/>
    <w:rsid w:val="00EA052E"/>
    <w:rsid w:val="00EA2FCC"/>
    <w:rsid w:val="00EA5FFA"/>
    <w:rsid w:val="00EB27B1"/>
    <w:rsid w:val="00EB4ED1"/>
    <w:rsid w:val="00EC33EE"/>
    <w:rsid w:val="00EC3B3E"/>
    <w:rsid w:val="00ED1BA5"/>
    <w:rsid w:val="00ED3825"/>
    <w:rsid w:val="00EF316D"/>
    <w:rsid w:val="00EF59B3"/>
    <w:rsid w:val="00F01327"/>
    <w:rsid w:val="00F03A7E"/>
    <w:rsid w:val="00F03C85"/>
    <w:rsid w:val="00F04186"/>
    <w:rsid w:val="00F053BE"/>
    <w:rsid w:val="00F11615"/>
    <w:rsid w:val="00F148A0"/>
    <w:rsid w:val="00F17EE9"/>
    <w:rsid w:val="00F20705"/>
    <w:rsid w:val="00F215BE"/>
    <w:rsid w:val="00F25199"/>
    <w:rsid w:val="00F32127"/>
    <w:rsid w:val="00F328BE"/>
    <w:rsid w:val="00F33841"/>
    <w:rsid w:val="00F36BA4"/>
    <w:rsid w:val="00F4058C"/>
    <w:rsid w:val="00F41F45"/>
    <w:rsid w:val="00F450D0"/>
    <w:rsid w:val="00F51DC2"/>
    <w:rsid w:val="00F52FFB"/>
    <w:rsid w:val="00F541B3"/>
    <w:rsid w:val="00F63E2E"/>
    <w:rsid w:val="00F656FA"/>
    <w:rsid w:val="00F70D9D"/>
    <w:rsid w:val="00F71380"/>
    <w:rsid w:val="00F73156"/>
    <w:rsid w:val="00F77AF9"/>
    <w:rsid w:val="00F86734"/>
    <w:rsid w:val="00F90467"/>
    <w:rsid w:val="00F96BD0"/>
    <w:rsid w:val="00FA20F9"/>
    <w:rsid w:val="00FA23B8"/>
    <w:rsid w:val="00FA350E"/>
    <w:rsid w:val="00FA38B4"/>
    <w:rsid w:val="00FA4BFA"/>
    <w:rsid w:val="00FB0FE6"/>
    <w:rsid w:val="00FB330C"/>
    <w:rsid w:val="00FC4DE0"/>
    <w:rsid w:val="00FC61CE"/>
    <w:rsid w:val="00FD1A9E"/>
    <w:rsid w:val="00FD3746"/>
    <w:rsid w:val="00FE0132"/>
    <w:rsid w:val="00FE13F5"/>
    <w:rsid w:val="00FE1A8D"/>
    <w:rsid w:val="00FE667F"/>
    <w:rsid w:val="00FE6B9B"/>
    <w:rsid w:val="00FF21B2"/>
    <w:rsid w:val="00FF2A5C"/>
    <w:rsid w:val="00FF5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B76F3"/>
  <w15:chartTrackingRefBased/>
  <w15:docId w15:val="{1D694870-530E-420B-AEF5-1DEAF2FB8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F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7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7AF9"/>
  </w:style>
  <w:style w:type="paragraph" w:styleId="ListParagraph">
    <w:name w:val="List Paragraph"/>
    <w:basedOn w:val="Normal"/>
    <w:uiPriority w:val="34"/>
    <w:qFormat/>
    <w:rsid w:val="00F77AF9"/>
    <w:pPr>
      <w:spacing w:after="0" w:line="240" w:lineRule="auto"/>
      <w:ind w:left="720"/>
      <w:contextualSpacing/>
    </w:pPr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77A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7AF9"/>
  </w:style>
  <w:style w:type="table" w:styleId="TableGrid">
    <w:name w:val="Table Grid"/>
    <w:basedOn w:val="TableNormal"/>
    <w:uiPriority w:val="39"/>
    <w:rsid w:val="008F48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66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7A2A15-5421-4617-B046-6241C6ADD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1</TotalTime>
  <Pages>4</Pages>
  <Words>686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361</cp:revision>
  <dcterms:created xsi:type="dcterms:W3CDTF">2021-03-12T04:13:00Z</dcterms:created>
  <dcterms:modified xsi:type="dcterms:W3CDTF">2021-04-02T22:48:00Z</dcterms:modified>
</cp:coreProperties>
</file>